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107"/>
        <w:tblW w:w="10368" w:type="dxa"/>
        <w:tblLayout w:type="fixed"/>
        <w:tblLook w:val="01E0" w:firstRow="1" w:lastRow="1" w:firstColumn="1" w:lastColumn="1" w:noHBand="0" w:noVBand="0"/>
      </w:tblPr>
      <w:tblGrid>
        <w:gridCol w:w="4698"/>
        <w:gridCol w:w="5670"/>
      </w:tblGrid>
      <w:tr w:rsidR="009317C1" w14:paraId="58FE369B" w14:textId="77777777" w:rsidTr="00F36D88">
        <w:trPr>
          <w:trHeight w:val="903"/>
        </w:trPr>
        <w:tc>
          <w:tcPr>
            <w:tcW w:w="4698" w:type="dxa"/>
            <w:shd w:val="clear" w:color="auto" w:fill="auto"/>
          </w:tcPr>
          <w:p w14:paraId="2FE8E47F" w14:textId="77777777" w:rsidR="009317C1" w:rsidRDefault="00C510AC" w:rsidP="00F171FC"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4563B3D8" wp14:editId="4C756D35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103505</wp:posOffset>
                  </wp:positionV>
                  <wp:extent cx="2295525" cy="445587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tarsLogo-1LineHorizontal-2ClrNF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5525" cy="4455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70" w:type="dxa"/>
            <w:shd w:val="clear" w:color="auto" w:fill="auto"/>
            <w:vAlign w:val="bottom"/>
          </w:tcPr>
          <w:p w14:paraId="1492A917" w14:textId="75479A11" w:rsidR="009317C1" w:rsidRPr="00F171FC" w:rsidRDefault="009317C1" w:rsidP="00F171FC">
            <w:pPr>
              <w:jc w:val="right"/>
              <w:rPr>
                <w:rFonts w:ascii="Tw Cen MT" w:hAnsi="Tw Cen MT"/>
                <w:b/>
                <w:sz w:val="28"/>
                <w:szCs w:val="28"/>
              </w:rPr>
            </w:pPr>
            <w:r w:rsidRPr="00F171FC">
              <w:rPr>
                <w:rFonts w:ascii="Tw Cen MT" w:hAnsi="Tw Cen MT"/>
                <w:b/>
                <w:sz w:val="28"/>
                <w:szCs w:val="28"/>
              </w:rPr>
              <w:t>MEDIA SPONSORSHIP AGREEMENT</w:t>
            </w:r>
          </w:p>
          <w:p w14:paraId="596D9FBC" w14:textId="77777777" w:rsidR="009317C1" w:rsidRPr="00B46CA1" w:rsidRDefault="009317C1" w:rsidP="00F171FC">
            <w:pPr>
              <w:jc w:val="right"/>
              <w:rPr>
                <w:rFonts w:ascii="Tw Cen MT" w:hAnsi="Tw Cen MT"/>
                <w:color w:val="C00000"/>
              </w:rPr>
            </w:pPr>
            <w:r w:rsidRPr="00B46CA1">
              <w:rPr>
                <w:rFonts w:ascii="Tw Cen MT" w:hAnsi="Tw Cen MT"/>
                <w:color w:val="C00000"/>
              </w:rPr>
              <w:t>BROADCAST MEDIA</w:t>
            </w:r>
          </w:p>
          <w:p w14:paraId="5D95DAF8" w14:textId="77777777" w:rsidR="009317C1" w:rsidRPr="001855CA" w:rsidRDefault="0061503A" w:rsidP="001855CA">
            <w:pPr>
              <w:jc w:val="right"/>
              <w:rPr>
                <w:b/>
              </w:rPr>
            </w:pPr>
            <w:r>
              <w:rPr>
                <w:rFonts w:ascii="Tw Cen MT" w:hAnsi="Tw Cen MT"/>
                <w:b/>
              </w:rPr>
              <w:t>EL PASO</w:t>
            </w:r>
          </w:p>
        </w:tc>
      </w:tr>
      <w:tr w:rsidR="00B43E46" w14:paraId="2C09118B" w14:textId="77777777" w:rsidTr="00F36D88">
        <w:trPr>
          <w:trHeight w:val="93"/>
        </w:trPr>
        <w:tc>
          <w:tcPr>
            <w:tcW w:w="1036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81C255" w14:textId="77777777" w:rsidR="00B43E46" w:rsidRPr="00F171FC" w:rsidRDefault="00B43E46" w:rsidP="00F171FC">
            <w:pPr>
              <w:rPr>
                <w:rFonts w:ascii="Tw Cen MT" w:hAnsi="Tw Cen MT"/>
                <w:sz w:val="20"/>
                <w:szCs w:val="20"/>
              </w:rPr>
            </w:pPr>
          </w:p>
        </w:tc>
      </w:tr>
      <w:tr w:rsidR="009317C1" w14:paraId="68991223" w14:textId="77777777" w:rsidTr="00F171FC">
        <w:trPr>
          <w:trHeight w:val="278"/>
        </w:trPr>
        <w:tc>
          <w:tcPr>
            <w:tcW w:w="103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72F2D317" w14:textId="77777777" w:rsidR="009317C1" w:rsidRPr="00F171FC" w:rsidRDefault="009317C1" w:rsidP="00F171FC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>SPONSORSHIP LEVEL</w:t>
            </w:r>
            <w:r w:rsidR="00CE1F3C" w:rsidRPr="00F171FC">
              <w:rPr>
                <w:rFonts w:ascii="Tw Cen MT" w:hAnsi="Tw Cen MT"/>
                <w:i/>
                <w:sz w:val="16"/>
                <w:szCs w:val="16"/>
              </w:rPr>
              <w:t xml:space="preserve"> Please select one</w:t>
            </w:r>
          </w:p>
        </w:tc>
      </w:tr>
    </w:tbl>
    <w:p w14:paraId="5359C16C" w14:textId="77777777" w:rsidR="00F171FC" w:rsidRPr="00F171FC" w:rsidRDefault="00F171FC" w:rsidP="00F171FC">
      <w:pPr>
        <w:rPr>
          <w:vanish/>
        </w:rPr>
      </w:pPr>
    </w:p>
    <w:tbl>
      <w:tblPr>
        <w:tblW w:w="10368" w:type="dxa"/>
        <w:jc w:val="center"/>
        <w:tblLayout w:type="fixed"/>
        <w:tblCellMar>
          <w:left w:w="14" w:type="dxa"/>
          <w:right w:w="14" w:type="dxa"/>
        </w:tblCellMar>
        <w:tblLook w:val="01E0" w:firstRow="1" w:lastRow="1" w:firstColumn="1" w:lastColumn="1" w:noHBand="0" w:noVBand="0"/>
      </w:tblPr>
      <w:tblGrid>
        <w:gridCol w:w="492"/>
        <w:gridCol w:w="1632"/>
        <w:gridCol w:w="428"/>
        <w:gridCol w:w="904"/>
        <w:gridCol w:w="648"/>
        <w:gridCol w:w="540"/>
        <w:gridCol w:w="1224"/>
        <w:gridCol w:w="36"/>
        <w:gridCol w:w="504"/>
        <w:gridCol w:w="504"/>
        <w:gridCol w:w="396"/>
        <w:gridCol w:w="360"/>
        <w:gridCol w:w="1080"/>
        <w:gridCol w:w="360"/>
        <w:gridCol w:w="1260"/>
      </w:tblGrid>
      <w:tr w:rsidR="0065274E" w:rsidRPr="009317C1" w14:paraId="1840ACE9" w14:textId="77777777" w:rsidTr="00F171FC">
        <w:trPr>
          <w:trHeight w:val="440"/>
          <w:jc w:val="center"/>
        </w:trPr>
        <w:tc>
          <w:tcPr>
            <w:tcW w:w="49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55E3DFA" w14:textId="77777777" w:rsidR="0065274E" w:rsidRPr="00CE1F3C" w:rsidRDefault="0065274E" w:rsidP="00E63F1A">
            <w:pPr>
              <w:jc w:val="right"/>
              <w:rPr>
                <w:sz w:val="20"/>
                <w:szCs w:val="20"/>
              </w:rPr>
            </w:pPr>
            <w:r w:rsidRPr="00CE1F3C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CE1F3C">
              <w:rPr>
                <w:sz w:val="20"/>
                <w:szCs w:val="20"/>
              </w:rPr>
              <w:instrText xml:space="preserve"> FORMCHECKBOX </w:instrText>
            </w:r>
            <w:r w:rsidR="00C403A9">
              <w:rPr>
                <w:sz w:val="20"/>
                <w:szCs w:val="20"/>
              </w:rPr>
            </w:r>
            <w:r w:rsidR="00C403A9">
              <w:rPr>
                <w:sz w:val="20"/>
                <w:szCs w:val="20"/>
              </w:rPr>
              <w:fldChar w:fldCharType="separate"/>
            </w:r>
            <w:r w:rsidRPr="00CE1F3C">
              <w:rPr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163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B7C6F51" w14:textId="77777777" w:rsidR="0065274E" w:rsidRPr="00CE1F3C" w:rsidRDefault="0065274E" w:rsidP="00E63F1A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CE1F3C">
              <w:rPr>
                <w:rFonts w:ascii="Tw Cen MT" w:hAnsi="Tw Cen MT"/>
                <w:b/>
                <w:sz w:val="16"/>
                <w:szCs w:val="16"/>
              </w:rPr>
              <w:t xml:space="preserve">CROWN OF JEWELS </w:t>
            </w:r>
          </w:p>
          <w:p w14:paraId="6FC76BE9" w14:textId="77777777" w:rsidR="0065274E" w:rsidRPr="009317C1" w:rsidRDefault="0065274E" w:rsidP="00E63F1A">
            <w:pPr>
              <w:rPr>
                <w:rFonts w:ascii="Tw Cen MT" w:hAnsi="Tw Cen MT"/>
                <w:sz w:val="16"/>
                <w:szCs w:val="16"/>
              </w:rPr>
            </w:pPr>
            <w:r w:rsidRPr="009317C1">
              <w:rPr>
                <w:rFonts w:ascii="Tw Cen MT" w:hAnsi="Tw Cen MT"/>
                <w:sz w:val="16"/>
                <w:szCs w:val="16"/>
              </w:rPr>
              <w:t>($</w:t>
            </w:r>
            <w:r>
              <w:rPr>
                <w:rFonts w:ascii="Tw Cen MT" w:hAnsi="Tw Cen MT"/>
                <w:sz w:val="16"/>
                <w:szCs w:val="16"/>
              </w:rPr>
              <w:t>3</w:t>
            </w:r>
            <w:r w:rsidRPr="009317C1">
              <w:rPr>
                <w:rFonts w:ascii="Tw Cen MT" w:hAnsi="Tw Cen MT"/>
                <w:sz w:val="16"/>
                <w:szCs w:val="16"/>
              </w:rPr>
              <w:t>5,000)</w:t>
            </w:r>
          </w:p>
        </w:tc>
        <w:tc>
          <w:tcPr>
            <w:tcW w:w="42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083C2A7" w14:textId="77777777" w:rsidR="0065274E" w:rsidRPr="00CE1F3C" w:rsidRDefault="0065274E" w:rsidP="00E63F1A">
            <w:pPr>
              <w:jc w:val="right"/>
              <w:rPr>
                <w:sz w:val="20"/>
                <w:szCs w:val="20"/>
              </w:rPr>
            </w:pPr>
            <w:r w:rsidRPr="00CE1F3C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Check2"/>
            <w:r w:rsidRPr="00CE1F3C">
              <w:rPr>
                <w:sz w:val="20"/>
                <w:szCs w:val="20"/>
              </w:rPr>
              <w:instrText xml:space="preserve"> FORMCHECKBOX </w:instrText>
            </w:r>
            <w:r w:rsidR="00C403A9">
              <w:rPr>
                <w:sz w:val="20"/>
                <w:szCs w:val="20"/>
              </w:rPr>
            </w:r>
            <w:r w:rsidR="00C403A9">
              <w:rPr>
                <w:sz w:val="20"/>
                <w:szCs w:val="20"/>
              </w:rPr>
              <w:fldChar w:fldCharType="separate"/>
            </w:r>
            <w:r w:rsidRPr="00CE1F3C">
              <w:rPr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1552" w:type="dxa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9CF67FE" w14:textId="77777777" w:rsidR="0065274E" w:rsidRPr="00CE1F3C" w:rsidRDefault="0065274E" w:rsidP="00E63F1A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CE1F3C">
              <w:rPr>
                <w:rFonts w:ascii="Tw Cen MT" w:hAnsi="Tw Cen MT"/>
                <w:b/>
                <w:sz w:val="16"/>
                <w:szCs w:val="16"/>
              </w:rPr>
              <w:t>DOUBLE DIAMOND</w:t>
            </w:r>
          </w:p>
          <w:p w14:paraId="54D5679E" w14:textId="77777777" w:rsidR="0065274E" w:rsidRPr="009317C1" w:rsidRDefault="0065274E" w:rsidP="00E63F1A">
            <w:r w:rsidRPr="009317C1">
              <w:rPr>
                <w:rFonts w:ascii="Tw Cen MT" w:hAnsi="Tw Cen MT"/>
                <w:sz w:val="16"/>
                <w:szCs w:val="16"/>
              </w:rPr>
              <w:t>($</w:t>
            </w:r>
            <w:r>
              <w:rPr>
                <w:rFonts w:ascii="Tw Cen MT" w:hAnsi="Tw Cen MT"/>
                <w:sz w:val="16"/>
                <w:szCs w:val="16"/>
              </w:rPr>
              <w:t>30</w:t>
            </w:r>
            <w:r w:rsidRPr="009317C1">
              <w:rPr>
                <w:rFonts w:ascii="Tw Cen MT" w:hAnsi="Tw Cen MT"/>
                <w:sz w:val="16"/>
                <w:szCs w:val="16"/>
              </w:rPr>
              <w:t>,000)</w:t>
            </w: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9F50B44" w14:textId="77777777" w:rsidR="0065274E" w:rsidRPr="00CE1F3C" w:rsidRDefault="0065274E" w:rsidP="00E63F1A">
            <w:pPr>
              <w:jc w:val="right"/>
              <w:rPr>
                <w:sz w:val="20"/>
                <w:szCs w:val="20"/>
              </w:rPr>
            </w:pPr>
            <w:r w:rsidRPr="00CE1F3C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 w:rsidRPr="00CE1F3C">
              <w:rPr>
                <w:sz w:val="20"/>
                <w:szCs w:val="20"/>
              </w:rPr>
              <w:instrText xml:space="preserve"> FORMCHECKBOX </w:instrText>
            </w:r>
            <w:r w:rsidR="00C403A9">
              <w:rPr>
                <w:sz w:val="20"/>
                <w:szCs w:val="20"/>
              </w:rPr>
            </w:r>
            <w:r w:rsidR="00C403A9">
              <w:rPr>
                <w:sz w:val="20"/>
                <w:szCs w:val="20"/>
              </w:rPr>
              <w:fldChar w:fldCharType="separate"/>
            </w:r>
            <w:r w:rsidRPr="00CE1F3C">
              <w:rPr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1224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8BDF4A3" w14:textId="77777777" w:rsidR="0065274E" w:rsidRPr="00CE1F3C" w:rsidRDefault="0065274E" w:rsidP="00E63F1A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CE1F3C">
              <w:rPr>
                <w:rFonts w:ascii="Tw Cen MT" w:hAnsi="Tw Cen MT"/>
                <w:b/>
                <w:sz w:val="16"/>
                <w:szCs w:val="16"/>
              </w:rPr>
              <w:t>DIAMOND</w:t>
            </w:r>
          </w:p>
          <w:p w14:paraId="5A5EEF40" w14:textId="77777777" w:rsidR="0065274E" w:rsidRPr="009317C1" w:rsidRDefault="0065274E" w:rsidP="00E63F1A">
            <w:r w:rsidRPr="009317C1">
              <w:rPr>
                <w:rFonts w:ascii="Tw Cen MT" w:hAnsi="Tw Cen MT"/>
                <w:sz w:val="16"/>
                <w:szCs w:val="16"/>
              </w:rPr>
              <w:t>($</w:t>
            </w:r>
            <w:r>
              <w:rPr>
                <w:rFonts w:ascii="Tw Cen MT" w:hAnsi="Tw Cen MT"/>
                <w:sz w:val="16"/>
                <w:szCs w:val="16"/>
              </w:rPr>
              <w:t>20</w:t>
            </w:r>
            <w:r w:rsidRPr="009317C1">
              <w:rPr>
                <w:rFonts w:ascii="Tw Cen MT" w:hAnsi="Tw Cen MT"/>
                <w:sz w:val="16"/>
                <w:szCs w:val="16"/>
              </w:rPr>
              <w:t>,000)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70D4285" w14:textId="77777777" w:rsidR="0065274E" w:rsidRPr="00CE1F3C" w:rsidRDefault="0065274E" w:rsidP="00E63F1A">
            <w:pPr>
              <w:jc w:val="right"/>
              <w:rPr>
                <w:sz w:val="20"/>
                <w:szCs w:val="20"/>
              </w:rPr>
            </w:pPr>
            <w:r w:rsidRPr="00CE1F3C">
              <w:rPr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4"/>
            <w:r w:rsidRPr="00CE1F3C">
              <w:rPr>
                <w:sz w:val="20"/>
                <w:szCs w:val="20"/>
              </w:rPr>
              <w:instrText xml:space="preserve"> FORMCHECKBOX </w:instrText>
            </w:r>
            <w:r w:rsidR="00C403A9">
              <w:rPr>
                <w:sz w:val="20"/>
                <w:szCs w:val="20"/>
              </w:rPr>
            </w:r>
            <w:r w:rsidR="00C403A9">
              <w:rPr>
                <w:sz w:val="20"/>
                <w:szCs w:val="20"/>
              </w:rPr>
              <w:fldChar w:fldCharType="separate"/>
            </w:r>
            <w:r w:rsidRPr="00CE1F3C">
              <w:rPr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900" w:type="dxa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2BD9ABF" w14:textId="77777777" w:rsidR="0065274E" w:rsidRPr="00CE1F3C" w:rsidRDefault="0065274E" w:rsidP="00E63F1A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CE1F3C">
              <w:rPr>
                <w:rFonts w:ascii="Tw Cen MT" w:hAnsi="Tw Cen MT"/>
                <w:b/>
                <w:sz w:val="16"/>
                <w:szCs w:val="16"/>
              </w:rPr>
              <w:t>EMERALD</w:t>
            </w:r>
          </w:p>
          <w:p w14:paraId="5EE64E3A" w14:textId="77777777" w:rsidR="0065274E" w:rsidRPr="009317C1" w:rsidRDefault="0065274E" w:rsidP="00E63F1A">
            <w:r w:rsidRPr="009317C1">
              <w:rPr>
                <w:rFonts w:ascii="Tw Cen MT" w:hAnsi="Tw Cen MT"/>
                <w:sz w:val="16"/>
                <w:szCs w:val="16"/>
              </w:rPr>
              <w:t>($</w:t>
            </w:r>
            <w:r>
              <w:rPr>
                <w:rFonts w:ascii="Tw Cen MT" w:hAnsi="Tw Cen MT"/>
                <w:sz w:val="16"/>
                <w:szCs w:val="16"/>
              </w:rPr>
              <w:t>15</w:t>
            </w:r>
            <w:r w:rsidRPr="009317C1">
              <w:rPr>
                <w:rFonts w:ascii="Tw Cen MT" w:hAnsi="Tw Cen MT"/>
                <w:sz w:val="16"/>
                <w:szCs w:val="16"/>
              </w:rPr>
              <w:t>,000)</w:t>
            </w:r>
          </w:p>
        </w:tc>
        <w:tc>
          <w:tcPr>
            <w:tcW w:w="3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453F3CB" w14:textId="77777777" w:rsidR="0065274E" w:rsidRPr="00CE1F3C" w:rsidRDefault="0065274E" w:rsidP="00E63F1A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3BC7BB9" w14:textId="77777777" w:rsidR="0065274E" w:rsidRPr="009317C1" w:rsidRDefault="0065274E" w:rsidP="00E63F1A"/>
        </w:tc>
        <w:tc>
          <w:tcPr>
            <w:tcW w:w="3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0E36543" w14:textId="77777777" w:rsidR="0065274E" w:rsidRPr="00CE1F3C" w:rsidRDefault="0065274E" w:rsidP="00E63F1A">
            <w:pPr>
              <w:jc w:val="right"/>
              <w:rPr>
                <w:rFonts w:ascii="Tw Cen MT" w:hAnsi="Tw Cen MT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B09B40" w14:textId="77777777" w:rsidR="0065274E" w:rsidRDefault="0065274E" w:rsidP="00E63F1A">
            <w:pPr>
              <w:rPr>
                <w:rFonts w:ascii="Tw Cen MT" w:hAnsi="Tw Cen MT"/>
                <w:sz w:val="16"/>
                <w:szCs w:val="16"/>
              </w:rPr>
            </w:pPr>
          </w:p>
        </w:tc>
      </w:tr>
      <w:tr w:rsidR="00B43E46" w:rsidRPr="009317C1" w14:paraId="68A34CC0" w14:textId="77777777" w:rsidTr="00F171FC">
        <w:trPr>
          <w:trHeight w:val="179"/>
          <w:jc w:val="center"/>
        </w:trPr>
        <w:tc>
          <w:tcPr>
            <w:tcW w:w="2124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4362524" w14:textId="77777777" w:rsidR="00B43E46" w:rsidRPr="00F171FC" w:rsidRDefault="00B43E46" w:rsidP="009317C1">
            <w:pPr>
              <w:rPr>
                <w:rFonts w:ascii="Tw Cen MT" w:hAnsi="Tw Cen MT"/>
                <w:sz w:val="16"/>
                <w:szCs w:val="16"/>
              </w:rPr>
            </w:pPr>
          </w:p>
        </w:tc>
        <w:tc>
          <w:tcPr>
            <w:tcW w:w="1980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C3B75ED" w14:textId="77777777" w:rsidR="00B43E46" w:rsidRPr="00F171FC" w:rsidRDefault="00B43E46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027C025" w14:textId="77777777" w:rsidR="00B43E46" w:rsidRPr="00F171FC" w:rsidRDefault="00B43E46" w:rsidP="00F171FC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1764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0030404" w14:textId="77777777" w:rsidR="00B43E46" w:rsidRPr="00F171FC" w:rsidRDefault="00B43E46" w:rsidP="00F171FC">
            <w:pPr>
              <w:jc w:val="right"/>
              <w:rPr>
                <w:rFonts w:ascii="Tw Cen MT" w:hAnsi="Tw Cen MT"/>
                <w:sz w:val="16"/>
                <w:szCs w:val="16"/>
              </w:rPr>
            </w:pPr>
          </w:p>
        </w:tc>
        <w:tc>
          <w:tcPr>
            <w:tcW w:w="900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EBDC640" w14:textId="77777777" w:rsidR="00B43E46" w:rsidRPr="00F171FC" w:rsidRDefault="00B43E46" w:rsidP="00F171FC">
            <w:pPr>
              <w:jc w:val="right"/>
              <w:rPr>
                <w:rFonts w:ascii="Tw Cen MT" w:hAnsi="Tw Cen MT"/>
                <w:b/>
                <w:sz w:val="16"/>
                <w:szCs w:val="16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16B6152" w14:textId="77777777" w:rsidR="00B43E46" w:rsidRPr="00F171FC" w:rsidRDefault="00B43E46" w:rsidP="009317C1">
            <w:pPr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F814B32" w14:textId="77777777" w:rsidR="00B43E46" w:rsidRPr="00F171FC" w:rsidRDefault="00B43E46" w:rsidP="00F171FC">
            <w:pPr>
              <w:jc w:val="right"/>
              <w:rPr>
                <w:rFonts w:ascii="Tw Cen MT" w:hAnsi="Tw Cen MT"/>
                <w:b/>
                <w:sz w:val="16"/>
                <w:szCs w:val="16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E2EB726" w14:textId="77777777" w:rsidR="00B43E46" w:rsidRPr="00F171FC" w:rsidRDefault="00B43E46" w:rsidP="00CE1F3C">
            <w:pPr>
              <w:rPr>
                <w:rFonts w:ascii="Tw Cen MT" w:hAnsi="Tw Cen MT"/>
                <w:sz w:val="16"/>
                <w:szCs w:val="16"/>
              </w:rPr>
            </w:pPr>
          </w:p>
        </w:tc>
        <w:tc>
          <w:tcPr>
            <w:tcW w:w="12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34FB8F" w14:textId="77777777" w:rsidR="00B43E46" w:rsidRPr="00F171FC" w:rsidRDefault="00B43E46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</w:p>
        </w:tc>
      </w:tr>
      <w:tr w:rsidR="00001C41" w:rsidRPr="009317C1" w14:paraId="485887D7" w14:textId="77777777" w:rsidTr="00F171FC">
        <w:trPr>
          <w:trHeight w:val="359"/>
          <w:jc w:val="center"/>
        </w:trPr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5BC45D9B" w14:textId="77777777" w:rsidR="00001C41" w:rsidRPr="00F171FC" w:rsidRDefault="00001C41" w:rsidP="009317C1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>SPONSORSHIP AMOUNT:</w:t>
            </w:r>
          </w:p>
        </w:tc>
        <w:tc>
          <w:tcPr>
            <w:tcW w:w="198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747F248" w14:textId="77777777" w:rsidR="00001C41" w:rsidRPr="00F171FC" w:rsidRDefault="00827DF2" w:rsidP="00A36DD7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 $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266802" w14:textId="77777777" w:rsidR="00001C41" w:rsidRPr="00F171FC" w:rsidRDefault="00001C41" w:rsidP="00F171FC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17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6270E2E0" w14:textId="77777777" w:rsidR="00001C41" w:rsidRPr="00F171FC" w:rsidRDefault="00001C41" w:rsidP="00F171FC">
            <w:pPr>
              <w:jc w:val="right"/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>TYPE OF MEDIA: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FBC9686" w14:textId="77777777" w:rsidR="00001C41" w:rsidRPr="00F171FC" w:rsidRDefault="00001C41" w:rsidP="00F171FC">
            <w:pPr>
              <w:jc w:val="right"/>
              <w:rPr>
                <w:rFonts w:ascii="Tw Cen MT" w:hAnsi="Tw Cen MT"/>
                <w:b/>
                <w:sz w:val="16"/>
                <w:szCs w:val="16"/>
              </w:rPr>
            </w:pPr>
            <w:r w:rsidRPr="00F171FC">
              <w:rPr>
                <w:rFonts w:ascii="Tw Cen MT" w:hAnsi="Tw Cen MT"/>
                <w:b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7"/>
            <w:r w:rsidRPr="00F171FC">
              <w:rPr>
                <w:rFonts w:ascii="Tw Cen MT" w:hAnsi="Tw Cen MT"/>
                <w:b/>
                <w:sz w:val="16"/>
                <w:szCs w:val="16"/>
              </w:rPr>
              <w:instrText xml:space="preserve"> FORMCHECKBOX </w:instrText>
            </w:r>
            <w:r w:rsidR="00C403A9">
              <w:rPr>
                <w:rFonts w:ascii="Tw Cen MT" w:hAnsi="Tw Cen MT"/>
                <w:b/>
                <w:sz w:val="16"/>
                <w:szCs w:val="16"/>
              </w:rPr>
            </w:r>
            <w:r w:rsidR="00C403A9">
              <w:rPr>
                <w:rFonts w:ascii="Tw Cen MT" w:hAnsi="Tw Cen MT"/>
                <w:b/>
                <w:sz w:val="16"/>
                <w:szCs w:val="16"/>
              </w:rPr>
              <w:fldChar w:fldCharType="separate"/>
            </w:r>
            <w:r w:rsidRPr="00F171FC">
              <w:rPr>
                <w:rFonts w:ascii="Tw Cen MT" w:hAnsi="Tw Cen MT"/>
                <w:b/>
                <w:sz w:val="16"/>
                <w:szCs w:val="16"/>
              </w:rPr>
              <w:fldChar w:fldCharType="end"/>
            </w:r>
            <w:bookmarkEnd w:id="4"/>
            <w:r w:rsidRPr="00F171FC">
              <w:rPr>
                <w:rFonts w:ascii="Tw Cen MT" w:hAnsi="Tw Cen MT"/>
                <w:b/>
                <w:sz w:val="16"/>
                <w:szCs w:val="16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RADIO</w:t>
            </w:r>
          </w:p>
        </w:tc>
        <w:tc>
          <w:tcPr>
            <w:tcW w:w="3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0E762C8" w14:textId="77777777" w:rsidR="00001C41" w:rsidRPr="00F171FC" w:rsidRDefault="00001C41" w:rsidP="009317C1">
            <w:pPr>
              <w:rPr>
                <w:sz w:val="16"/>
                <w:szCs w:val="16"/>
              </w:rPr>
            </w:pPr>
          </w:p>
        </w:tc>
        <w:tc>
          <w:tcPr>
            <w:tcW w:w="144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67C54CCC" w14:textId="77777777" w:rsidR="00001C41" w:rsidRPr="00F171FC" w:rsidRDefault="00001C41" w:rsidP="00CE1F3C">
            <w:pPr>
              <w:rPr>
                <w:rFonts w:ascii="Tw Cen MT" w:hAnsi="Tw Cen MT"/>
                <w:sz w:val="16"/>
                <w:szCs w:val="16"/>
              </w:rPr>
            </w:pPr>
            <w:r w:rsidRPr="00F171FC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8"/>
            <w:r w:rsidRPr="00F171FC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C403A9">
              <w:rPr>
                <w:rFonts w:ascii="Tw Cen MT" w:hAnsi="Tw Cen MT"/>
                <w:sz w:val="16"/>
                <w:szCs w:val="16"/>
              </w:rPr>
            </w:r>
            <w:r w:rsidR="00C403A9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5"/>
            <w:r w:rsidRPr="00F171FC">
              <w:rPr>
                <w:rFonts w:ascii="Tw Cen MT" w:hAnsi="Tw Cen MT"/>
                <w:sz w:val="16"/>
                <w:szCs w:val="16"/>
              </w:rPr>
              <w:t xml:space="preserve"> TELEVISION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202C84" w14:textId="77777777" w:rsidR="00001C41" w:rsidRPr="00F171FC" w:rsidRDefault="00001C41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</w:p>
        </w:tc>
      </w:tr>
      <w:tr w:rsidR="00B43E46" w:rsidRPr="009317C1" w14:paraId="0AC51E4D" w14:textId="77777777" w:rsidTr="00F171FC">
        <w:trPr>
          <w:trHeight w:val="26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7600C50" w14:textId="77777777" w:rsidR="00B43E46" w:rsidRPr="00F171FC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</w:p>
        </w:tc>
      </w:tr>
      <w:tr w:rsidR="00D2692A" w:rsidRPr="009317C1" w14:paraId="68F34F4F" w14:textId="77777777" w:rsidTr="00F171FC">
        <w:trPr>
          <w:trHeight w:val="26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bottom"/>
          </w:tcPr>
          <w:p w14:paraId="47281D28" w14:textId="77777777" w:rsidR="00D2692A" w:rsidRPr="00F171FC" w:rsidRDefault="00D2692A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  SPONSOR INFORMATION</w:t>
            </w:r>
          </w:p>
        </w:tc>
      </w:tr>
      <w:tr w:rsidR="00D2692A" w:rsidRPr="009317C1" w14:paraId="1C6673D1" w14:textId="77777777" w:rsidTr="00F171FC">
        <w:trPr>
          <w:trHeight w:val="52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368A5A" w14:textId="77777777" w:rsidR="00D2692A" w:rsidRPr="00F171FC" w:rsidRDefault="0049411E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NAME OF COMPANY/ORGANIZATION: </w:t>
            </w:r>
            <w:bookmarkStart w:id="6" w:name="Text2"/>
            <w:r w:rsidRPr="00F171FC">
              <w:rPr>
                <w:rFonts w:ascii="Tw Cen MT" w:hAnsi="Tw Cen MT"/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  <w:fldChar w:fldCharType="end"/>
            </w:r>
            <w:bookmarkEnd w:id="6"/>
          </w:p>
        </w:tc>
      </w:tr>
      <w:tr w:rsidR="0049411E" w:rsidRPr="009317C1" w14:paraId="41294654" w14:textId="77777777" w:rsidTr="00F171FC">
        <w:trPr>
          <w:trHeight w:val="520"/>
          <w:jc w:val="center"/>
        </w:trPr>
        <w:tc>
          <w:tcPr>
            <w:tcW w:w="10368" w:type="dxa"/>
            <w:gridSpan w:val="1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75D997" w14:textId="77777777" w:rsidR="0049411E" w:rsidRPr="00F171FC" w:rsidRDefault="0049411E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NAME AS IT SHOULD APPEAR IN STARS PROMOTIONS: </w:t>
            </w:r>
            <w:bookmarkStart w:id="7" w:name="Text3"/>
            <w:r w:rsidRPr="00F171FC">
              <w:rPr>
                <w:rFonts w:ascii="Tw Cen MT" w:hAnsi="Tw Cen MT"/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  <w:fldChar w:fldCharType="end"/>
            </w:r>
            <w:bookmarkEnd w:id="7"/>
          </w:p>
        </w:tc>
      </w:tr>
      <w:tr w:rsidR="0049411E" w:rsidRPr="009317C1" w14:paraId="4DB1B0BB" w14:textId="77777777" w:rsidTr="00F171FC">
        <w:trPr>
          <w:trHeight w:val="648"/>
          <w:jc w:val="center"/>
        </w:trPr>
        <w:tc>
          <w:tcPr>
            <w:tcW w:w="10368" w:type="dxa"/>
            <w:gridSpan w:val="1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7BE180" w14:textId="7451E38A" w:rsidR="00B43E46" w:rsidRPr="00F171FC" w:rsidRDefault="00520308" w:rsidP="00F171FC">
            <w:pPr>
              <w:spacing w:line="360" w:lineRule="auto"/>
              <w:rPr>
                <w:rFonts w:ascii="Tw Cen MT" w:hAnsi="Tw Cen MT"/>
                <w:sz w:val="16"/>
                <w:szCs w:val="16"/>
              </w:rPr>
            </w:pPr>
            <w:r w:rsidRPr="00F171FC">
              <w:rPr>
                <w:rFonts w:ascii="Tw Cen MT" w:hAnsi="Tw Cen MT"/>
                <w:sz w:val="16"/>
                <w:szCs w:val="16"/>
              </w:rPr>
              <w:t xml:space="preserve">“Crown of Jewels” and “Double Diamond” sponsors should send </w:t>
            </w:r>
            <w:r w:rsidR="00853CE7">
              <w:rPr>
                <w:rFonts w:ascii="Tw Cen MT" w:hAnsi="Tw Cen MT"/>
                <w:sz w:val="16"/>
                <w:szCs w:val="16"/>
              </w:rPr>
              <w:t>one logo</w:t>
            </w:r>
            <w:r w:rsidRPr="00F171FC">
              <w:rPr>
                <w:rFonts w:ascii="Tw Cen MT" w:hAnsi="Tw Cen MT"/>
                <w:sz w:val="16"/>
                <w:szCs w:val="16"/>
              </w:rPr>
              <w:t xml:space="preserve"> to </w:t>
            </w:r>
            <w:hyperlink r:id="rId8" w:history="1">
              <w:r w:rsidR="009709F6" w:rsidRPr="000A43D0">
                <w:rPr>
                  <w:rStyle w:val="Hyperlink"/>
                  <w:rFonts w:ascii="Tw Cen MT" w:hAnsi="Tw Cen MT"/>
                  <w:sz w:val="16"/>
                  <w:szCs w:val="16"/>
                </w:rPr>
                <w:t>laura.escamilla@starsscholarship.org</w:t>
              </w:r>
            </w:hyperlink>
          </w:p>
          <w:p w14:paraId="1686D54D" w14:textId="481F7EFB" w:rsidR="0049411E" w:rsidRPr="00F171FC" w:rsidRDefault="00520308" w:rsidP="00FF16CE">
            <w:pPr>
              <w:spacing w:line="360" w:lineRule="auto"/>
              <w:rPr>
                <w:rFonts w:ascii="Tw Cen MT" w:hAnsi="Tw Cen MT"/>
                <w:sz w:val="16"/>
                <w:szCs w:val="16"/>
              </w:rPr>
            </w:pPr>
            <w:r w:rsidRPr="00F171FC">
              <w:rPr>
                <w:rFonts w:ascii="Tw Cen MT" w:hAnsi="Tw Cen MT"/>
                <w:sz w:val="16"/>
                <w:szCs w:val="16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9"/>
            <w:r w:rsidRPr="00F171FC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C403A9">
              <w:rPr>
                <w:rFonts w:ascii="Tw Cen MT" w:hAnsi="Tw Cen MT"/>
                <w:sz w:val="16"/>
                <w:szCs w:val="16"/>
              </w:rPr>
            </w:r>
            <w:r w:rsidR="00C403A9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8"/>
            <w:r w:rsidRPr="00F171FC">
              <w:rPr>
                <w:rFonts w:ascii="Tw Cen MT" w:hAnsi="Tw Cen MT"/>
                <w:sz w:val="16"/>
                <w:szCs w:val="16"/>
              </w:rPr>
              <w:t xml:space="preserve"> I will email logo  </w:t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10"/>
            <w:r w:rsidRPr="00F171FC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C403A9">
              <w:rPr>
                <w:rFonts w:ascii="Tw Cen MT" w:hAnsi="Tw Cen MT"/>
                <w:sz w:val="16"/>
                <w:szCs w:val="16"/>
              </w:rPr>
            </w:r>
            <w:r w:rsidR="00C403A9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9"/>
            <w:r w:rsidRPr="00F171FC">
              <w:rPr>
                <w:rFonts w:ascii="Tw Cen MT" w:hAnsi="Tw Cen MT"/>
                <w:sz w:val="16"/>
                <w:szCs w:val="16"/>
              </w:rPr>
              <w:t xml:space="preserve"> Please use logo </w:t>
            </w:r>
            <w:r w:rsidR="009709F6">
              <w:rPr>
                <w:rFonts w:ascii="Tw Cen MT" w:hAnsi="Tw Cen MT"/>
                <w:sz w:val="16"/>
                <w:szCs w:val="16"/>
              </w:rPr>
              <w:t>on file</w:t>
            </w:r>
            <w:r w:rsidRPr="00F171FC">
              <w:rPr>
                <w:rFonts w:ascii="Tw Cen MT" w:hAnsi="Tw Cen MT"/>
                <w:sz w:val="16"/>
                <w:szCs w:val="16"/>
              </w:rPr>
              <w:t xml:space="preserve">  </w:t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11"/>
            <w:r w:rsidRPr="00F171FC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C403A9">
              <w:rPr>
                <w:rFonts w:ascii="Tw Cen MT" w:hAnsi="Tw Cen MT"/>
                <w:sz w:val="16"/>
                <w:szCs w:val="16"/>
              </w:rPr>
            </w:r>
            <w:r w:rsidR="00C403A9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0"/>
            <w:r w:rsidRPr="00F171FC">
              <w:rPr>
                <w:rFonts w:ascii="Tw Cen MT" w:hAnsi="Tw Cen MT"/>
                <w:sz w:val="16"/>
                <w:szCs w:val="16"/>
              </w:rPr>
              <w:t xml:space="preserve"> </w:t>
            </w:r>
            <w:r w:rsidR="00B43E46" w:rsidRPr="00F171FC">
              <w:rPr>
                <w:rFonts w:ascii="Tw Cen MT" w:hAnsi="Tw Cen MT"/>
                <w:sz w:val="16"/>
                <w:szCs w:val="16"/>
              </w:rPr>
              <w:t xml:space="preserve"> I do not have a logo, p</w:t>
            </w:r>
            <w:r w:rsidRPr="00F171FC">
              <w:rPr>
                <w:rFonts w:ascii="Tw Cen MT" w:hAnsi="Tw Cen MT"/>
                <w:sz w:val="16"/>
                <w:szCs w:val="16"/>
              </w:rPr>
              <w:t>lease print name</w:t>
            </w:r>
            <w:r w:rsidR="00B43E46" w:rsidRPr="00F171FC">
              <w:rPr>
                <w:rFonts w:ascii="Tw Cen MT" w:hAnsi="Tw Cen MT"/>
                <w:sz w:val="16"/>
                <w:szCs w:val="16"/>
              </w:rPr>
              <w:t xml:space="preserve"> as listed above</w:t>
            </w:r>
          </w:p>
        </w:tc>
      </w:tr>
      <w:tr w:rsidR="00520308" w:rsidRPr="009317C1" w14:paraId="3FF49D52" w14:textId="77777777" w:rsidTr="00F171FC">
        <w:trPr>
          <w:trHeight w:val="520"/>
          <w:jc w:val="center"/>
        </w:trPr>
        <w:tc>
          <w:tcPr>
            <w:tcW w:w="5904" w:type="dxa"/>
            <w:gridSpan w:val="8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34D5D3E5" w14:textId="77777777" w:rsidR="00520308" w:rsidRPr="00F171FC" w:rsidRDefault="00520308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CONTACT PERSON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1" w:name="Text4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1"/>
          </w:p>
        </w:tc>
        <w:tc>
          <w:tcPr>
            <w:tcW w:w="4464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2EC97E" w14:textId="77777777" w:rsidR="00520308" w:rsidRPr="00F171FC" w:rsidRDefault="00520308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TITLE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2" w:name="Text5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2"/>
          </w:p>
        </w:tc>
      </w:tr>
      <w:tr w:rsidR="0049411E" w:rsidRPr="009317C1" w14:paraId="21C9DEA5" w14:textId="77777777" w:rsidTr="00F171FC">
        <w:trPr>
          <w:trHeight w:val="520"/>
          <w:jc w:val="center"/>
        </w:trPr>
        <w:tc>
          <w:tcPr>
            <w:tcW w:w="10368" w:type="dxa"/>
            <w:gridSpan w:val="1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2644359F" w14:textId="77777777" w:rsidR="0049411E" w:rsidRPr="00F171FC" w:rsidRDefault="00520308" w:rsidP="00A36DD7">
            <w:pPr>
              <w:rPr>
                <w:rFonts w:ascii="Tw Cen MT" w:hAnsi="Tw Cen MT"/>
                <w:sz w:val="16"/>
                <w:szCs w:val="16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>PHYSICAL ADDRESS:</w:t>
            </w:r>
            <w:r w:rsidRPr="00F171FC">
              <w:rPr>
                <w:rFonts w:ascii="Tw Cen MT" w:hAnsi="Tw Cen MT"/>
                <w:sz w:val="16"/>
                <w:szCs w:val="16"/>
              </w:rPr>
              <w:t xml:space="preserve"> </w:t>
            </w:r>
          </w:p>
        </w:tc>
      </w:tr>
      <w:tr w:rsidR="00A36DD7" w:rsidRPr="009317C1" w14:paraId="38D87B14" w14:textId="77777777" w:rsidTr="00F171FC">
        <w:trPr>
          <w:trHeight w:val="198"/>
          <w:jc w:val="center"/>
        </w:trPr>
        <w:tc>
          <w:tcPr>
            <w:tcW w:w="10368" w:type="dxa"/>
            <w:gridSpan w:val="15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586F172A" w14:textId="35110298" w:rsidR="00A36DD7" w:rsidRPr="00F171FC" w:rsidRDefault="009709F6" w:rsidP="00A36DD7">
            <w:p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(Donor gift will be delivered to this address, no P.O. Boxes)"/>
                  </w:textInput>
                </w:ffData>
              </w:fldChar>
            </w:r>
            <w:bookmarkStart w:id="13" w:name="Text6"/>
            <w:r>
              <w:rPr>
                <w:rFonts w:ascii="Tw Cen MT" w:hAnsi="Tw Cen MT"/>
                <w:sz w:val="16"/>
                <w:szCs w:val="16"/>
              </w:rPr>
              <w:instrText xml:space="preserve"> FORMTEXT </w:instrText>
            </w:r>
            <w:r>
              <w:rPr>
                <w:rFonts w:ascii="Tw Cen MT" w:hAnsi="Tw Cen MT"/>
                <w:sz w:val="16"/>
                <w:szCs w:val="16"/>
              </w:rPr>
            </w:r>
            <w:r>
              <w:rPr>
                <w:rFonts w:ascii="Tw Cen MT" w:hAnsi="Tw Cen MT"/>
                <w:sz w:val="16"/>
                <w:szCs w:val="16"/>
              </w:rPr>
              <w:fldChar w:fldCharType="separate"/>
            </w:r>
            <w:r>
              <w:rPr>
                <w:rFonts w:ascii="Tw Cen MT" w:hAnsi="Tw Cen MT"/>
                <w:noProof/>
                <w:sz w:val="16"/>
                <w:szCs w:val="16"/>
              </w:rPr>
              <w:t>(Donor gift will be delivered to this address, no P.O. Boxes)</w:t>
            </w:r>
            <w:r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3"/>
          </w:p>
        </w:tc>
      </w:tr>
      <w:tr w:rsidR="00B43E46" w:rsidRPr="009317C1" w14:paraId="50269463" w14:textId="77777777" w:rsidTr="00F171FC">
        <w:trPr>
          <w:trHeight w:val="520"/>
          <w:jc w:val="center"/>
        </w:trPr>
        <w:tc>
          <w:tcPr>
            <w:tcW w:w="3456" w:type="dxa"/>
            <w:gridSpan w:val="4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63F6796B" w14:textId="77777777" w:rsidR="00B43E46" w:rsidRPr="00F171FC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CITY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4" w:name="Text7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4"/>
          </w:p>
        </w:tc>
        <w:tc>
          <w:tcPr>
            <w:tcW w:w="345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019CDED5" w14:textId="77777777" w:rsidR="00B43E46" w:rsidRPr="00F171FC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STATE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5" w:name="Text8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5"/>
          </w:p>
        </w:tc>
        <w:tc>
          <w:tcPr>
            <w:tcW w:w="345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1D4680" w14:textId="77777777" w:rsidR="00B43E46" w:rsidRPr="00F171FC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ZIP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6" w:name="Text9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6"/>
          </w:p>
        </w:tc>
      </w:tr>
      <w:tr w:rsidR="004017AE" w:rsidRPr="009317C1" w14:paraId="059186EC" w14:textId="77777777" w:rsidTr="004017AE">
        <w:trPr>
          <w:trHeight w:val="520"/>
          <w:jc w:val="center"/>
        </w:trPr>
        <w:tc>
          <w:tcPr>
            <w:tcW w:w="3456" w:type="dxa"/>
            <w:gridSpan w:val="4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731770F4" w14:textId="77777777" w:rsidR="004017AE" w:rsidRPr="00F171FC" w:rsidRDefault="004017AE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PHONE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7" w:name="Text10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7"/>
          </w:p>
        </w:tc>
        <w:tc>
          <w:tcPr>
            <w:tcW w:w="6912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FBD7C6" w14:textId="77777777" w:rsidR="004017AE" w:rsidRPr="00F171FC" w:rsidRDefault="004017AE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EMAIL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8" w:name="Text12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8"/>
          </w:p>
        </w:tc>
      </w:tr>
      <w:tr w:rsidR="004017AE" w:rsidRPr="009317C1" w14:paraId="0CC11B31" w14:textId="77777777" w:rsidTr="00AB53F7">
        <w:trPr>
          <w:trHeight w:val="520"/>
          <w:jc w:val="center"/>
        </w:trPr>
        <w:tc>
          <w:tcPr>
            <w:tcW w:w="3456" w:type="dxa"/>
            <w:gridSpan w:val="4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1B9A010A" w14:textId="77777777" w:rsidR="004017AE" w:rsidRDefault="004017AE" w:rsidP="00D2692A">
            <w:p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20"/>
                <w:szCs w:val="20"/>
              </w:rPr>
              <w:t>COMPANY FACEBOOK</w:t>
            </w:r>
            <w:r w:rsidRPr="00F171FC">
              <w:rPr>
                <w:rFonts w:ascii="Tw Cen MT" w:hAnsi="Tw Cen MT"/>
                <w:sz w:val="20"/>
                <w:szCs w:val="20"/>
              </w:rPr>
              <w:t>:</w:t>
            </w:r>
            <w:r>
              <w:rPr>
                <w:rFonts w:ascii="Tw Cen MT" w:hAnsi="Tw Cen MT"/>
                <w:sz w:val="20"/>
                <w:szCs w:val="20"/>
              </w:rPr>
              <w:t xml:space="preserve"> </w:t>
            </w:r>
          </w:p>
          <w:p w14:paraId="490341F4" w14:textId="052C9D45" w:rsidR="004017AE" w:rsidRPr="00F171FC" w:rsidRDefault="004017AE" w:rsidP="00D2692A">
            <w:p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20"/>
                <w:szCs w:val="20"/>
              </w:rPr>
              <w:t>facebook.com/</w:t>
            </w:r>
            <w:r w:rsidRPr="00F171FC">
              <w:rPr>
                <w:rFonts w:ascii="Tw Cen MT" w:hAnsi="Tw Cen MT"/>
                <w:sz w:val="20"/>
                <w:szCs w:val="20"/>
              </w:rPr>
              <w:t xml:space="preserve">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</w:p>
        </w:tc>
        <w:tc>
          <w:tcPr>
            <w:tcW w:w="3456" w:type="dxa"/>
            <w:gridSpan w:val="6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34F91A" w14:textId="77777777" w:rsidR="004017AE" w:rsidRDefault="004017AE" w:rsidP="00D2692A">
            <w:p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20"/>
                <w:szCs w:val="20"/>
              </w:rPr>
              <w:t>COMPANY INSTAGRAM HANDLE:</w:t>
            </w:r>
          </w:p>
          <w:p w14:paraId="2EE52EE3" w14:textId="79B2447D" w:rsidR="004017AE" w:rsidRPr="00F171FC" w:rsidRDefault="004017AE" w:rsidP="00D2692A">
            <w:p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20"/>
                <w:szCs w:val="20"/>
              </w:rPr>
              <w:t>@</w:t>
            </w:r>
            <w:r w:rsidRPr="00F171FC">
              <w:rPr>
                <w:rFonts w:ascii="Tw Cen MT" w:hAnsi="Tw Cen MT"/>
                <w:sz w:val="20"/>
                <w:szCs w:val="20"/>
              </w:rPr>
              <w:t xml:space="preserve">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</w:p>
        </w:tc>
        <w:tc>
          <w:tcPr>
            <w:tcW w:w="3456" w:type="dxa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5F8CF7" w14:textId="19D79DAB" w:rsidR="004017AE" w:rsidRDefault="004017AE" w:rsidP="004017AE">
            <w:p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20"/>
                <w:szCs w:val="20"/>
              </w:rPr>
              <w:t>COMPANY TWITTER HANDLE:</w:t>
            </w:r>
          </w:p>
          <w:p w14:paraId="1D0610D9" w14:textId="32AFDE96" w:rsidR="004017AE" w:rsidRPr="00F171FC" w:rsidRDefault="004017AE" w:rsidP="004017AE">
            <w:p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20"/>
                <w:szCs w:val="20"/>
              </w:rPr>
              <w:t>@</w:t>
            </w:r>
            <w:r w:rsidRPr="00F171FC">
              <w:rPr>
                <w:rFonts w:ascii="Tw Cen MT" w:hAnsi="Tw Cen MT"/>
                <w:sz w:val="20"/>
                <w:szCs w:val="20"/>
              </w:rPr>
              <w:t xml:space="preserve">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</w:p>
        </w:tc>
      </w:tr>
    </w:tbl>
    <w:p w14:paraId="3AF1C3DB" w14:textId="77777777" w:rsidR="00001C41" w:rsidRDefault="00001C41">
      <w:pPr>
        <w:rPr>
          <w:rFonts w:ascii="Tw Cen MT Condensed" w:hAnsi="Tw Cen MT Condensed"/>
        </w:rPr>
      </w:pPr>
    </w:p>
    <w:p w14:paraId="67F38445" w14:textId="77777777" w:rsidR="00115325" w:rsidRPr="00827DF2" w:rsidRDefault="00827DF2">
      <w:pPr>
        <w:rPr>
          <w:rFonts w:ascii="Tw Cen MT" w:hAnsi="Tw Cen MT"/>
          <w:sz w:val="20"/>
          <w:szCs w:val="20"/>
        </w:rPr>
      </w:pPr>
      <w:r>
        <w:rPr>
          <w:rFonts w:ascii="Tw Cen MT" w:hAnsi="Tw Cen MT"/>
          <w:sz w:val="20"/>
          <w:szCs w:val="20"/>
        </w:rPr>
        <w:t>LIST OF STATIONS INCLUDED IN THIS AGREEMENT</w:t>
      </w:r>
      <w:r w:rsidR="008F75E3">
        <w:rPr>
          <w:rFonts w:ascii="Tw Cen MT" w:hAnsi="Tw Cen MT"/>
          <w:sz w:val="20"/>
          <w:szCs w:val="20"/>
        </w:rPr>
        <w:t>*</w:t>
      </w:r>
      <w:r w:rsidR="00115325" w:rsidRPr="00827DF2">
        <w:rPr>
          <w:rFonts w:ascii="Tw Cen MT" w:hAnsi="Tw Cen MT"/>
          <w:sz w:val="20"/>
          <w:szCs w:val="20"/>
        </w:rPr>
        <w:t>:</w:t>
      </w:r>
    </w:p>
    <w:tbl>
      <w:tblPr>
        <w:tblW w:w="10350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0"/>
        <w:gridCol w:w="1438"/>
        <w:gridCol w:w="1024"/>
        <w:gridCol w:w="2038"/>
        <w:gridCol w:w="1350"/>
        <w:gridCol w:w="1440"/>
        <w:gridCol w:w="2610"/>
      </w:tblGrid>
      <w:tr w:rsidR="009709F6" w:rsidRPr="00F171FC" w14:paraId="0FB00B11" w14:textId="77777777" w:rsidTr="00B4315F">
        <w:trPr>
          <w:trHeight w:val="317"/>
        </w:trPr>
        <w:tc>
          <w:tcPr>
            <w:tcW w:w="450" w:type="dxa"/>
            <w:shd w:val="clear" w:color="auto" w:fill="auto"/>
            <w:vAlign w:val="bottom"/>
          </w:tcPr>
          <w:p w14:paraId="78689C6E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</w:p>
        </w:tc>
        <w:tc>
          <w:tcPr>
            <w:tcW w:w="1438" w:type="dxa"/>
            <w:shd w:val="clear" w:color="auto" w:fill="auto"/>
            <w:vAlign w:val="bottom"/>
          </w:tcPr>
          <w:p w14:paraId="60462863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CALL LETTERS</w:t>
            </w:r>
          </w:p>
        </w:tc>
        <w:tc>
          <w:tcPr>
            <w:tcW w:w="1024" w:type="dxa"/>
            <w:shd w:val="clear" w:color="auto" w:fill="auto"/>
            <w:vAlign w:val="bottom"/>
          </w:tcPr>
          <w:p w14:paraId="7E8844B0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STATION</w:t>
            </w:r>
          </w:p>
        </w:tc>
        <w:tc>
          <w:tcPr>
            <w:tcW w:w="2038" w:type="dxa"/>
            <w:shd w:val="clear" w:color="auto" w:fill="auto"/>
            <w:vAlign w:val="bottom"/>
          </w:tcPr>
          <w:p w14:paraId="4CC01543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LANUAGE</w:t>
            </w:r>
          </w:p>
        </w:tc>
        <w:tc>
          <w:tcPr>
            <w:tcW w:w="1350" w:type="dxa"/>
            <w:vAlign w:val="bottom"/>
          </w:tcPr>
          <w:p w14:paraId="7FFC98F5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>
              <w:rPr>
                <w:rFonts w:ascii="Tw Cen MT" w:hAnsi="Tw Cen MT"/>
                <w:sz w:val="18"/>
                <w:szCs w:val="18"/>
              </w:rPr>
              <w:t>RATE PER SPOT</w:t>
            </w:r>
          </w:p>
        </w:tc>
        <w:tc>
          <w:tcPr>
            <w:tcW w:w="1440" w:type="dxa"/>
            <w:shd w:val="clear" w:color="auto" w:fill="auto"/>
            <w:vAlign w:val="bottom"/>
          </w:tcPr>
          <w:p w14:paraId="1884E53E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VALUE</w:t>
            </w:r>
          </w:p>
        </w:tc>
        <w:tc>
          <w:tcPr>
            <w:tcW w:w="2610" w:type="dxa"/>
            <w:vMerge w:val="restart"/>
            <w:shd w:val="clear" w:color="auto" w:fill="FFFFFF"/>
          </w:tcPr>
          <w:p w14:paraId="3D5B4747" w14:textId="77777777" w:rsidR="009709F6" w:rsidRPr="00F13E4D" w:rsidRDefault="009709F6" w:rsidP="00313462">
            <w:pPr>
              <w:shd w:val="clear" w:color="auto" w:fill="FFFFFF"/>
              <w:rPr>
                <w:rFonts w:ascii="Tw Cen MT" w:hAnsi="Tw Cen MT"/>
                <w:sz w:val="16"/>
                <w:szCs w:val="18"/>
              </w:rPr>
            </w:pPr>
          </w:p>
          <w:p w14:paraId="2544C5D2" w14:textId="77777777" w:rsidR="00C403A9" w:rsidRDefault="00C403A9" w:rsidP="00C403A9">
            <w:pPr>
              <w:shd w:val="clear" w:color="auto" w:fill="FFFFFF"/>
              <w:rPr>
                <w:rFonts w:ascii="Tw Cen MT" w:hAnsi="Tw Cen MT"/>
                <w:b/>
                <w:bCs/>
                <w:sz w:val="16"/>
                <w:szCs w:val="18"/>
              </w:rPr>
            </w:pPr>
            <w:r>
              <w:rPr>
                <w:rFonts w:ascii="Tw Cen MT" w:hAnsi="Tw Cen MT"/>
                <w:b/>
                <w:bCs/>
                <w:sz w:val="16"/>
                <w:szCs w:val="18"/>
              </w:rPr>
              <w:t>PROOF OF PERFORMANCE SHOULD BE SENT TO</w:t>
            </w:r>
          </w:p>
          <w:p w14:paraId="5A65D2B8" w14:textId="77777777" w:rsidR="00C403A9" w:rsidRDefault="00C403A9" w:rsidP="00C403A9">
            <w:pPr>
              <w:shd w:val="clear" w:color="auto" w:fill="FFFFFF"/>
              <w:rPr>
                <w:rFonts w:ascii="Tw Cen MT" w:hAnsi="Tw Cen MT"/>
                <w:sz w:val="16"/>
                <w:szCs w:val="18"/>
              </w:rPr>
            </w:pPr>
          </w:p>
          <w:p w14:paraId="0F51B6FC" w14:textId="77777777" w:rsidR="00C403A9" w:rsidRDefault="00C403A9" w:rsidP="00C403A9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NATALIE VIDALES</w:t>
            </w:r>
          </w:p>
          <w:p w14:paraId="4CE5A8BA" w14:textId="77777777" w:rsidR="00C403A9" w:rsidRDefault="00C403A9" w:rsidP="00C403A9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MARKETING MANAGER</w:t>
            </w:r>
          </w:p>
          <w:p w14:paraId="2186D6D7" w14:textId="77777777" w:rsidR="00C403A9" w:rsidRDefault="00C403A9" w:rsidP="00C403A9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L&amp;F DISTRIBUTORS</w:t>
            </w:r>
          </w:p>
          <w:p w14:paraId="4CECC5D4" w14:textId="77777777" w:rsidR="00C403A9" w:rsidRDefault="00C403A9" w:rsidP="00C403A9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6949 MARKET</w:t>
            </w:r>
          </w:p>
          <w:p w14:paraId="326E3A0C" w14:textId="77777777" w:rsidR="00C403A9" w:rsidRDefault="00C403A9" w:rsidP="00C403A9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EL PASO, TX 79915</w:t>
            </w:r>
          </w:p>
          <w:p w14:paraId="49B5A4A4" w14:textId="77777777" w:rsidR="00C403A9" w:rsidRDefault="00C403A9" w:rsidP="00C403A9">
            <w:pPr>
              <w:shd w:val="clear" w:color="auto" w:fill="FFFFFF"/>
              <w:rPr>
                <w:rFonts w:ascii="Tw Cen MT" w:hAnsi="Tw Cen MT"/>
                <w:sz w:val="16"/>
              </w:rPr>
            </w:pPr>
          </w:p>
          <w:p w14:paraId="587A0FF4" w14:textId="77777777" w:rsidR="00C403A9" w:rsidRDefault="00C403A9" w:rsidP="00C403A9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EMAILED TO</w:t>
            </w:r>
          </w:p>
          <w:p w14:paraId="62C08B62" w14:textId="5DC2DE74" w:rsidR="009709F6" w:rsidRPr="00F13E4D" w:rsidRDefault="00C403A9" w:rsidP="00C403A9">
            <w:pPr>
              <w:shd w:val="clear" w:color="auto" w:fill="FFFFFF"/>
              <w:rPr>
                <w:rFonts w:ascii="Tw Cen MT Condensed" w:hAnsi="Tw Cen MT Condensed"/>
                <w:sz w:val="16"/>
              </w:rPr>
            </w:pPr>
            <w:r>
              <w:rPr>
                <w:rFonts w:ascii="Tw Cen MT" w:hAnsi="Tw Cen MT"/>
                <w:sz w:val="16"/>
              </w:rPr>
              <w:t>media@lnfdist.com</w:t>
            </w:r>
          </w:p>
        </w:tc>
      </w:tr>
      <w:tr w:rsidR="009709F6" w:rsidRPr="00F171FC" w14:paraId="45DBD67D" w14:textId="77777777" w:rsidTr="00B4315F">
        <w:trPr>
          <w:trHeight w:val="318"/>
        </w:trPr>
        <w:tc>
          <w:tcPr>
            <w:tcW w:w="450" w:type="dxa"/>
            <w:shd w:val="clear" w:color="auto" w:fill="auto"/>
            <w:vAlign w:val="bottom"/>
          </w:tcPr>
          <w:p w14:paraId="6FA54432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1.</w:t>
            </w:r>
          </w:p>
        </w:tc>
        <w:tc>
          <w:tcPr>
            <w:tcW w:w="1438" w:type="dxa"/>
            <w:shd w:val="clear" w:color="auto" w:fill="auto"/>
            <w:vAlign w:val="bottom"/>
          </w:tcPr>
          <w:p w14:paraId="323614C5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1024" w:type="dxa"/>
            <w:shd w:val="clear" w:color="auto" w:fill="auto"/>
            <w:vAlign w:val="bottom"/>
          </w:tcPr>
          <w:p w14:paraId="5FC7A4E7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038" w:type="dxa"/>
            <w:shd w:val="clear" w:color="auto" w:fill="auto"/>
            <w:vAlign w:val="bottom"/>
          </w:tcPr>
          <w:p w14:paraId="090E1BDF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403A9">
              <w:rPr>
                <w:rFonts w:ascii="Tw Cen MT" w:hAnsi="Tw Cen MT"/>
                <w:sz w:val="18"/>
                <w:szCs w:val="18"/>
              </w:rPr>
            </w:r>
            <w:r w:rsidR="00C403A9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ENGLISH</w:t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403A9">
              <w:rPr>
                <w:rFonts w:ascii="Tw Cen MT" w:hAnsi="Tw Cen MT"/>
                <w:sz w:val="18"/>
                <w:szCs w:val="18"/>
              </w:rPr>
            </w:r>
            <w:r w:rsidR="00C403A9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350" w:type="dxa"/>
            <w:vAlign w:val="bottom"/>
          </w:tcPr>
          <w:p w14:paraId="7D4FE757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1440" w:type="dxa"/>
            <w:shd w:val="clear" w:color="auto" w:fill="auto"/>
            <w:vAlign w:val="bottom"/>
          </w:tcPr>
          <w:p w14:paraId="7D6AF0AF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610" w:type="dxa"/>
            <w:vMerge/>
            <w:shd w:val="clear" w:color="auto" w:fill="FFFFFF"/>
          </w:tcPr>
          <w:p w14:paraId="0AA061FD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9709F6" w:rsidRPr="00F171FC" w14:paraId="576B477A" w14:textId="77777777" w:rsidTr="00B4315F">
        <w:trPr>
          <w:trHeight w:val="318"/>
        </w:trPr>
        <w:tc>
          <w:tcPr>
            <w:tcW w:w="450" w:type="dxa"/>
            <w:shd w:val="clear" w:color="auto" w:fill="auto"/>
            <w:vAlign w:val="bottom"/>
          </w:tcPr>
          <w:p w14:paraId="1DC0605D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2.</w:t>
            </w:r>
          </w:p>
        </w:tc>
        <w:tc>
          <w:tcPr>
            <w:tcW w:w="1438" w:type="dxa"/>
            <w:shd w:val="clear" w:color="auto" w:fill="auto"/>
            <w:vAlign w:val="bottom"/>
          </w:tcPr>
          <w:p w14:paraId="783D9949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1024" w:type="dxa"/>
            <w:shd w:val="clear" w:color="auto" w:fill="auto"/>
            <w:vAlign w:val="bottom"/>
          </w:tcPr>
          <w:p w14:paraId="6E2E8CFD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038" w:type="dxa"/>
            <w:shd w:val="clear" w:color="auto" w:fill="auto"/>
            <w:vAlign w:val="bottom"/>
          </w:tcPr>
          <w:p w14:paraId="0AE3AF56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403A9">
              <w:rPr>
                <w:rFonts w:ascii="Tw Cen MT" w:hAnsi="Tw Cen MT"/>
                <w:sz w:val="18"/>
                <w:szCs w:val="18"/>
              </w:rPr>
            </w:r>
            <w:r w:rsidR="00C403A9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ENGLISH</w:t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403A9">
              <w:rPr>
                <w:rFonts w:ascii="Tw Cen MT" w:hAnsi="Tw Cen MT"/>
                <w:sz w:val="18"/>
                <w:szCs w:val="18"/>
              </w:rPr>
            </w:r>
            <w:r w:rsidR="00C403A9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350" w:type="dxa"/>
            <w:vAlign w:val="bottom"/>
          </w:tcPr>
          <w:p w14:paraId="5BCA3F98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1440" w:type="dxa"/>
            <w:shd w:val="clear" w:color="auto" w:fill="auto"/>
            <w:vAlign w:val="bottom"/>
          </w:tcPr>
          <w:p w14:paraId="78F6A3C0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610" w:type="dxa"/>
            <w:vMerge/>
            <w:shd w:val="clear" w:color="auto" w:fill="FFFFFF"/>
          </w:tcPr>
          <w:p w14:paraId="28F4EE6B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9709F6" w:rsidRPr="00F171FC" w14:paraId="7936A988" w14:textId="77777777" w:rsidTr="00B4315F">
        <w:trPr>
          <w:trHeight w:val="318"/>
        </w:trPr>
        <w:tc>
          <w:tcPr>
            <w:tcW w:w="450" w:type="dxa"/>
            <w:shd w:val="clear" w:color="auto" w:fill="auto"/>
            <w:vAlign w:val="bottom"/>
          </w:tcPr>
          <w:p w14:paraId="49A1ED89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3.</w:t>
            </w:r>
          </w:p>
        </w:tc>
        <w:tc>
          <w:tcPr>
            <w:tcW w:w="1438" w:type="dxa"/>
            <w:shd w:val="clear" w:color="auto" w:fill="auto"/>
            <w:vAlign w:val="bottom"/>
          </w:tcPr>
          <w:p w14:paraId="64226EEB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1024" w:type="dxa"/>
            <w:shd w:val="clear" w:color="auto" w:fill="auto"/>
            <w:vAlign w:val="bottom"/>
          </w:tcPr>
          <w:p w14:paraId="18061885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038" w:type="dxa"/>
            <w:shd w:val="clear" w:color="auto" w:fill="auto"/>
            <w:vAlign w:val="bottom"/>
          </w:tcPr>
          <w:p w14:paraId="3CE7766A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403A9">
              <w:rPr>
                <w:rFonts w:ascii="Tw Cen MT" w:hAnsi="Tw Cen MT"/>
                <w:sz w:val="18"/>
                <w:szCs w:val="18"/>
              </w:rPr>
            </w:r>
            <w:r w:rsidR="00C403A9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ENGLISH</w:t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403A9">
              <w:rPr>
                <w:rFonts w:ascii="Tw Cen MT" w:hAnsi="Tw Cen MT"/>
                <w:sz w:val="18"/>
                <w:szCs w:val="18"/>
              </w:rPr>
            </w:r>
            <w:r w:rsidR="00C403A9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350" w:type="dxa"/>
            <w:vAlign w:val="bottom"/>
          </w:tcPr>
          <w:p w14:paraId="16B6A105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1440" w:type="dxa"/>
            <w:shd w:val="clear" w:color="auto" w:fill="auto"/>
            <w:vAlign w:val="bottom"/>
          </w:tcPr>
          <w:p w14:paraId="774BEE7E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610" w:type="dxa"/>
            <w:vMerge/>
            <w:shd w:val="clear" w:color="auto" w:fill="FFFFFF"/>
          </w:tcPr>
          <w:p w14:paraId="37094206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9709F6" w:rsidRPr="00F171FC" w14:paraId="25A2E587" w14:textId="77777777" w:rsidTr="00B4315F">
        <w:trPr>
          <w:trHeight w:val="318"/>
        </w:trPr>
        <w:tc>
          <w:tcPr>
            <w:tcW w:w="450" w:type="dxa"/>
            <w:shd w:val="clear" w:color="auto" w:fill="auto"/>
            <w:vAlign w:val="bottom"/>
          </w:tcPr>
          <w:p w14:paraId="4112BFF1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4.</w:t>
            </w:r>
          </w:p>
        </w:tc>
        <w:tc>
          <w:tcPr>
            <w:tcW w:w="1438" w:type="dxa"/>
            <w:shd w:val="clear" w:color="auto" w:fill="auto"/>
            <w:vAlign w:val="bottom"/>
          </w:tcPr>
          <w:p w14:paraId="075A4C02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1024" w:type="dxa"/>
            <w:shd w:val="clear" w:color="auto" w:fill="auto"/>
            <w:vAlign w:val="bottom"/>
          </w:tcPr>
          <w:p w14:paraId="2E2298D5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038" w:type="dxa"/>
            <w:shd w:val="clear" w:color="auto" w:fill="auto"/>
            <w:vAlign w:val="bottom"/>
          </w:tcPr>
          <w:p w14:paraId="004DEE63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403A9">
              <w:rPr>
                <w:rFonts w:ascii="Tw Cen MT" w:hAnsi="Tw Cen MT"/>
                <w:sz w:val="18"/>
                <w:szCs w:val="18"/>
              </w:rPr>
            </w:r>
            <w:r w:rsidR="00C403A9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ENGLISH</w:t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403A9">
              <w:rPr>
                <w:rFonts w:ascii="Tw Cen MT" w:hAnsi="Tw Cen MT"/>
                <w:sz w:val="18"/>
                <w:szCs w:val="18"/>
              </w:rPr>
            </w:r>
            <w:r w:rsidR="00C403A9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350" w:type="dxa"/>
            <w:vAlign w:val="bottom"/>
          </w:tcPr>
          <w:p w14:paraId="48BEF89F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1440" w:type="dxa"/>
            <w:shd w:val="clear" w:color="auto" w:fill="auto"/>
            <w:vAlign w:val="bottom"/>
          </w:tcPr>
          <w:p w14:paraId="6154CF7E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610" w:type="dxa"/>
            <w:vMerge/>
            <w:shd w:val="clear" w:color="auto" w:fill="FFFFFF"/>
          </w:tcPr>
          <w:p w14:paraId="0DA8F3F0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9709F6" w:rsidRPr="00F171FC" w14:paraId="13BBA868" w14:textId="77777777" w:rsidTr="00B4315F">
        <w:trPr>
          <w:trHeight w:val="318"/>
        </w:trPr>
        <w:tc>
          <w:tcPr>
            <w:tcW w:w="450" w:type="dxa"/>
            <w:shd w:val="clear" w:color="auto" w:fill="auto"/>
            <w:vAlign w:val="bottom"/>
          </w:tcPr>
          <w:p w14:paraId="754C2D61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5.</w:t>
            </w:r>
          </w:p>
        </w:tc>
        <w:tc>
          <w:tcPr>
            <w:tcW w:w="1438" w:type="dxa"/>
            <w:shd w:val="clear" w:color="auto" w:fill="auto"/>
            <w:vAlign w:val="bottom"/>
          </w:tcPr>
          <w:p w14:paraId="0675CB11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1024" w:type="dxa"/>
            <w:shd w:val="clear" w:color="auto" w:fill="auto"/>
            <w:vAlign w:val="bottom"/>
          </w:tcPr>
          <w:p w14:paraId="6FFC0325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038" w:type="dxa"/>
            <w:shd w:val="clear" w:color="auto" w:fill="auto"/>
            <w:vAlign w:val="bottom"/>
          </w:tcPr>
          <w:p w14:paraId="32119695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403A9">
              <w:rPr>
                <w:rFonts w:ascii="Tw Cen MT" w:hAnsi="Tw Cen MT"/>
                <w:sz w:val="18"/>
                <w:szCs w:val="18"/>
              </w:rPr>
            </w:r>
            <w:r w:rsidR="00C403A9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ENGLISH</w:t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403A9">
              <w:rPr>
                <w:rFonts w:ascii="Tw Cen MT" w:hAnsi="Tw Cen MT"/>
                <w:sz w:val="18"/>
                <w:szCs w:val="18"/>
              </w:rPr>
            </w:r>
            <w:r w:rsidR="00C403A9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350" w:type="dxa"/>
            <w:vAlign w:val="bottom"/>
          </w:tcPr>
          <w:p w14:paraId="67CA9A95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1440" w:type="dxa"/>
            <w:shd w:val="clear" w:color="auto" w:fill="auto"/>
            <w:vAlign w:val="bottom"/>
          </w:tcPr>
          <w:p w14:paraId="629938C4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610" w:type="dxa"/>
            <w:vMerge/>
            <w:shd w:val="clear" w:color="auto" w:fill="FFFFFF"/>
          </w:tcPr>
          <w:p w14:paraId="2B23B3F6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9709F6" w:rsidRPr="00F171FC" w14:paraId="1973A455" w14:textId="77777777" w:rsidTr="00B4315F">
        <w:trPr>
          <w:trHeight w:val="318"/>
        </w:trPr>
        <w:tc>
          <w:tcPr>
            <w:tcW w:w="450" w:type="dxa"/>
            <w:shd w:val="clear" w:color="auto" w:fill="auto"/>
            <w:vAlign w:val="bottom"/>
          </w:tcPr>
          <w:p w14:paraId="21384E90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6.</w:t>
            </w:r>
          </w:p>
        </w:tc>
        <w:tc>
          <w:tcPr>
            <w:tcW w:w="1438" w:type="dxa"/>
            <w:shd w:val="clear" w:color="auto" w:fill="auto"/>
            <w:vAlign w:val="bottom"/>
          </w:tcPr>
          <w:p w14:paraId="082AA74F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1024" w:type="dxa"/>
            <w:shd w:val="clear" w:color="auto" w:fill="auto"/>
            <w:vAlign w:val="bottom"/>
          </w:tcPr>
          <w:p w14:paraId="67612FA1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038" w:type="dxa"/>
            <w:shd w:val="clear" w:color="auto" w:fill="auto"/>
            <w:vAlign w:val="bottom"/>
          </w:tcPr>
          <w:p w14:paraId="166D1A98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403A9">
              <w:rPr>
                <w:rFonts w:ascii="Tw Cen MT" w:hAnsi="Tw Cen MT"/>
                <w:sz w:val="18"/>
                <w:szCs w:val="18"/>
              </w:rPr>
            </w:r>
            <w:r w:rsidR="00C403A9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ENGLISH</w:t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403A9">
              <w:rPr>
                <w:rFonts w:ascii="Tw Cen MT" w:hAnsi="Tw Cen MT"/>
                <w:sz w:val="18"/>
                <w:szCs w:val="18"/>
              </w:rPr>
            </w:r>
            <w:r w:rsidR="00C403A9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350" w:type="dxa"/>
            <w:vAlign w:val="bottom"/>
          </w:tcPr>
          <w:p w14:paraId="72A1EA4B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1440" w:type="dxa"/>
            <w:shd w:val="clear" w:color="auto" w:fill="auto"/>
            <w:vAlign w:val="bottom"/>
          </w:tcPr>
          <w:p w14:paraId="48A63E79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610" w:type="dxa"/>
            <w:vMerge/>
            <w:shd w:val="clear" w:color="auto" w:fill="FFFFFF"/>
          </w:tcPr>
          <w:p w14:paraId="2CB79248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9709F6" w:rsidRPr="00F171FC" w14:paraId="2912653F" w14:textId="77777777" w:rsidTr="00B4315F">
        <w:trPr>
          <w:trHeight w:val="318"/>
        </w:trPr>
        <w:tc>
          <w:tcPr>
            <w:tcW w:w="450" w:type="dxa"/>
            <w:shd w:val="clear" w:color="auto" w:fill="auto"/>
            <w:vAlign w:val="bottom"/>
          </w:tcPr>
          <w:p w14:paraId="047411FF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7.</w:t>
            </w:r>
          </w:p>
        </w:tc>
        <w:tc>
          <w:tcPr>
            <w:tcW w:w="1438" w:type="dxa"/>
            <w:shd w:val="clear" w:color="auto" w:fill="auto"/>
            <w:vAlign w:val="bottom"/>
          </w:tcPr>
          <w:p w14:paraId="73E31131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1024" w:type="dxa"/>
            <w:shd w:val="clear" w:color="auto" w:fill="auto"/>
            <w:vAlign w:val="bottom"/>
          </w:tcPr>
          <w:p w14:paraId="69176F6C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038" w:type="dxa"/>
            <w:shd w:val="clear" w:color="auto" w:fill="auto"/>
            <w:vAlign w:val="bottom"/>
          </w:tcPr>
          <w:p w14:paraId="431A6E5B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403A9">
              <w:rPr>
                <w:rFonts w:ascii="Tw Cen MT" w:hAnsi="Tw Cen MT"/>
                <w:sz w:val="18"/>
                <w:szCs w:val="18"/>
              </w:rPr>
            </w:r>
            <w:r w:rsidR="00C403A9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ENGLISH</w:t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403A9">
              <w:rPr>
                <w:rFonts w:ascii="Tw Cen MT" w:hAnsi="Tw Cen MT"/>
                <w:sz w:val="18"/>
                <w:szCs w:val="18"/>
              </w:rPr>
            </w:r>
            <w:r w:rsidR="00C403A9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350" w:type="dxa"/>
            <w:vAlign w:val="bottom"/>
          </w:tcPr>
          <w:p w14:paraId="68087704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1440" w:type="dxa"/>
            <w:shd w:val="clear" w:color="auto" w:fill="auto"/>
            <w:vAlign w:val="bottom"/>
          </w:tcPr>
          <w:p w14:paraId="27CACC1E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610" w:type="dxa"/>
            <w:vMerge/>
            <w:shd w:val="clear" w:color="auto" w:fill="FFFFFF"/>
          </w:tcPr>
          <w:p w14:paraId="2A055173" w14:textId="77777777" w:rsidR="009709F6" w:rsidRPr="00F171FC" w:rsidRDefault="009709F6" w:rsidP="00313462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</w:tbl>
    <w:p w14:paraId="3EB3AE75" w14:textId="0E388551" w:rsidR="00F36D88" w:rsidRDefault="00F36D88">
      <w:pPr>
        <w:rPr>
          <w:rFonts w:ascii="Tw Cen MT" w:hAnsi="Tw Cen MT"/>
          <w:sz w:val="18"/>
          <w:szCs w:val="18"/>
        </w:rPr>
      </w:pPr>
    </w:p>
    <w:p w14:paraId="25FB3C3D" w14:textId="77777777" w:rsidR="00F36D88" w:rsidRDefault="00F36D88" w:rsidP="00F36D88">
      <w:pPr>
        <w:rPr>
          <w:rFonts w:ascii="Tw Cen MT Condensed" w:hAnsi="Tw Cen MT Condensed"/>
        </w:rPr>
      </w:pPr>
      <w:r>
        <w:rPr>
          <w:rFonts w:ascii="Tw Cen MT Condensed" w:hAnsi="Tw Cen MT Condensed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heck15"/>
      <w:r>
        <w:rPr>
          <w:rFonts w:ascii="Tw Cen MT Condensed" w:hAnsi="Tw Cen MT Condensed"/>
        </w:rPr>
        <w:instrText xml:space="preserve"> FORMCHECKBOX </w:instrText>
      </w:r>
      <w:r w:rsidR="00C403A9">
        <w:rPr>
          <w:rFonts w:ascii="Tw Cen MT Condensed" w:hAnsi="Tw Cen MT Condensed"/>
        </w:rPr>
      </w:r>
      <w:r w:rsidR="00C403A9">
        <w:rPr>
          <w:rFonts w:ascii="Tw Cen MT Condensed" w:hAnsi="Tw Cen MT Condensed"/>
        </w:rPr>
        <w:fldChar w:fldCharType="separate"/>
      </w:r>
      <w:r>
        <w:rPr>
          <w:rFonts w:ascii="Tw Cen MT Condensed" w:hAnsi="Tw Cen MT Condensed"/>
        </w:rPr>
        <w:fldChar w:fldCharType="end"/>
      </w:r>
      <w:bookmarkEnd w:id="19"/>
      <w:r>
        <w:rPr>
          <w:rFonts w:ascii="Tw Cen MT Condensed" w:hAnsi="Tw Cen MT Condensed"/>
        </w:rPr>
        <w:t xml:space="preserve"> I understand that all dollars will be utilized under mutually agreed upon date and terms.</w:t>
      </w:r>
    </w:p>
    <w:p w14:paraId="3242C19C" w14:textId="77777777" w:rsidR="00F36D88" w:rsidRDefault="00F36D88" w:rsidP="00F36D88">
      <w:pPr>
        <w:rPr>
          <w:rFonts w:ascii="Tw Cen MT Condensed" w:hAnsi="Tw Cen MT Condensed"/>
        </w:rPr>
      </w:pPr>
    </w:p>
    <w:p w14:paraId="460A4228" w14:textId="77777777" w:rsidR="00F36D88" w:rsidRDefault="00F36D88" w:rsidP="00F36D88">
      <w:pPr>
        <w:rPr>
          <w:rFonts w:ascii="Tw Cen MT Condensed" w:hAnsi="Tw Cen MT Condensed"/>
        </w:rPr>
      </w:pPr>
      <w:r>
        <w:rPr>
          <w:rFonts w:ascii="Tw Cen MT Condensed" w:hAnsi="Tw Cen MT Condensed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16"/>
      <w:r>
        <w:rPr>
          <w:rFonts w:ascii="Tw Cen MT Condensed" w:hAnsi="Tw Cen MT Condensed"/>
        </w:rPr>
        <w:instrText xml:space="preserve"> FORMCHECKBOX </w:instrText>
      </w:r>
      <w:r w:rsidR="00C403A9">
        <w:rPr>
          <w:rFonts w:ascii="Tw Cen MT Condensed" w:hAnsi="Tw Cen MT Condensed"/>
        </w:rPr>
      </w:r>
      <w:r w:rsidR="00C403A9">
        <w:rPr>
          <w:rFonts w:ascii="Tw Cen MT Condensed" w:hAnsi="Tw Cen MT Condensed"/>
        </w:rPr>
        <w:fldChar w:fldCharType="separate"/>
      </w:r>
      <w:r>
        <w:rPr>
          <w:rFonts w:ascii="Tw Cen MT Condensed" w:hAnsi="Tw Cen MT Condensed"/>
        </w:rPr>
        <w:fldChar w:fldCharType="end"/>
      </w:r>
      <w:bookmarkEnd w:id="20"/>
      <w:r>
        <w:rPr>
          <w:rFonts w:ascii="Tw Cen MT Condensed" w:hAnsi="Tw Cen MT Condensed"/>
        </w:rPr>
        <w:t xml:space="preserve"> I understand that any specific instructions must be provided to Stars Scholarship Fund in a proposal format.</w:t>
      </w:r>
    </w:p>
    <w:p w14:paraId="73D6F7FF" w14:textId="77777777" w:rsidR="00827DF2" w:rsidRDefault="00827DF2">
      <w:pPr>
        <w:rPr>
          <w:rFonts w:ascii="Tw Cen MT Condensed" w:hAnsi="Tw Cen MT Condensed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54"/>
        <w:gridCol w:w="3086"/>
        <w:gridCol w:w="3630"/>
      </w:tblGrid>
      <w:tr w:rsidR="0001503B" w:rsidRPr="00F171FC" w14:paraId="07C658AB" w14:textId="77777777" w:rsidTr="00F171FC">
        <w:trPr>
          <w:trHeight w:val="413"/>
        </w:trPr>
        <w:tc>
          <w:tcPr>
            <w:tcW w:w="10296" w:type="dxa"/>
            <w:gridSpan w:val="3"/>
            <w:shd w:val="clear" w:color="auto" w:fill="auto"/>
            <w:vAlign w:val="center"/>
          </w:tcPr>
          <w:p w14:paraId="18F4F0CB" w14:textId="0D03C6DB" w:rsidR="0001503B" w:rsidRPr="00F171FC" w:rsidRDefault="0001503B" w:rsidP="00FF16CE">
            <w:pPr>
              <w:rPr>
                <w:rFonts w:ascii="Tw Cen MT" w:hAnsi="Tw Cen MT"/>
                <w:b/>
                <w:sz w:val="20"/>
                <w:szCs w:val="20"/>
                <w:u w:val="single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This agreement has been authorized on </w:t>
            </w:r>
            <w:r w:rsidR="00DE16E2" w:rsidRPr="00F171FC">
              <w:rPr>
                <w:rFonts w:ascii="Tw Cen MT" w:hAnsi="Tw Cen MT"/>
                <w:sz w:val="20"/>
                <w:szCs w:val="20"/>
              </w:rPr>
              <w:t xml:space="preserve"> ______/_______/20</w:t>
            </w:r>
            <w:r w:rsidR="009709F6">
              <w:rPr>
                <w:rFonts w:ascii="Tw Cen MT" w:hAnsi="Tw Cen MT"/>
                <w:sz w:val="20"/>
                <w:szCs w:val="20"/>
              </w:rPr>
              <w:t>21</w:t>
            </w:r>
          </w:p>
        </w:tc>
      </w:tr>
      <w:tr w:rsidR="0001503B" w:rsidRPr="00F171FC" w14:paraId="61E4EBBA" w14:textId="77777777" w:rsidTr="00F171FC">
        <w:trPr>
          <w:trHeight w:val="539"/>
        </w:trPr>
        <w:tc>
          <w:tcPr>
            <w:tcW w:w="3432" w:type="dxa"/>
            <w:shd w:val="clear" w:color="auto" w:fill="auto"/>
          </w:tcPr>
          <w:p w14:paraId="5F443F15" w14:textId="77777777" w:rsidR="0001503B" w:rsidRPr="00F171FC" w:rsidRDefault="0001503B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By: </w:t>
            </w:r>
            <w:bookmarkStart w:id="21" w:name="Text18"/>
            <w:r w:rsidR="00A36DD7" w:rsidRPr="00F171FC">
              <w:rPr>
                <w:rFonts w:ascii="Tw Cen MT" w:hAnsi="Tw Cen MT"/>
                <w:sz w:val="20"/>
                <w:szCs w:val="20"/>
              </w:rPr>
              <w:t>(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default w:val="Print Name Here"/>
                  </w:textInput>
                </w:ffData>
              </w:fldChar>
            </w:r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Print Name Here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1"/>
            <w:r w:rsidR="00A36DD7" w:rsidRPr="00F171FC">
              <w:rPr>
                <w:rFonts w:ascii="Tw Cen MT" w:hAnsi="Tw Cen MT"/>
                <w:sz w:val="20"/>
                <w:szCs w:val="20"/>
              </w:rPr>
              <w:t>)</w:t>
            </w:r>
          </w:p>
        </w:tc>
        <w:tc>
          <w:tcPr>
            <w:tcW w:w="3156" w:type="dxa"/>
            <w:shd w:val="clear" w:color="auto" w:fill="auto"/>
          </w:tcPr>
          <w:p w14:paraId="5834F3DA" w14:textId="77777777" w:rsidR="0001503B" w:rsidRPr="00F171FC" w:rsidRDefault="0001503B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Title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2" w:name="Text19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2"/>
          </w:p>
        </w:tc>
        <w:tc>
          <w:tcPr>
            <w:tcW w:w="3708" w:type="dxa"/>
            <w:shd w:val="clear" w:color="auto" w:fill="auto"/>
          </w:tcPr>
          <w:p w14:paraId="027BC944" w14:textId="77777777" w:rsidR="0001503B" w:rsidRPr="00F171FC" w:rsidRDefault="0001503B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>Signature</w:t>
            </w:r>
          </w:p>
        </w:tc>
      </w:tr>
    </w:tbl>
    <w:p w14:paraId="263416FD" w14:textId="77777777" w:rsidR="004E4479" w:rsidRDefault="004E4479" w:rsidP="004E4479">
      <w:pPr>
        <w:rPr>
          <w:rFonts w:ascii="Tw Cen MT" w:hAnsi="Tw Cen MT"/>
          <w:b/>
          <w:sz w:val="22"/>
          <w:szCs w:val="22"/>
        </w:rPr>
      </w:pPr>
    </w:p>
    <w:p w14:paraId="02E65866" w14:textId="77777777" w:rsidR="009709F6" w:rsidRDefault="009709F6" w:rsidP="009709F6">
      <w:pPr>
        <w:rPr>
          <w:rFonts w:ascii="Tw Cen MT" w:hAnsi="Tw Cen MT"/>
          <w:b/>
          <w:sz w:val="22"/>
          <w:szCs w:val="22"/>
        </w:rPr>
      </w:pPr>
      <w:bookmarkStart w:id="23" w:name="_Hlk70497836"/>
      <w:bookmarkStart w:id="24" w:name="_Hlk13646881"/>
      <w:r>
        <w:rPr>
          <w:rFonts w:ascii="Tw Cen MT" w:hAnsi="Tw Cen MT"/>
          <w:b/>
          <w:sz w:val="22"/>
          <w:szCs w:val="22"/>
        </w:rPr>
        <w:t>SPONSORSHIP FORMS MAY BE</w:t>
      </w:r>
    </w:p>
    <w:p w14:paraId="59D9F893" w14:textId="77777777" w:rsidR="009709F6" w:rsidRDefault="009709F6" w:rsidP="009709F6">
      <w:pPr>
        <w:rPr>
          <w:rFonts w:ascii="Tw Cen MT" w:hAnsi="Tw Cen MT"/>
          <w:sz w:val="22"/>
          <w:szCs w:val="22"/>
        </w:rPr>
      </w:pPr>
      <w:r>
        <w:rPr>
          <w:rFonts w:ascii="Wingdings" w:hAnsi="Wingdings" w:cs="Wingdings"/>
          <w:sz w:val="26"/>
          <w:szCs w:val="26"/>
        </w:rPr>
        <w:t></w:t>
      </w:r>
      <w:r>
        <w:rPr>
          <w:rFonts w:ascii="Tw Cen MT" w:hAnsi="Tw Cen MT"/>
          <w:sz w:val="22"/>
          <w:szCs w:val="22"/>
        </w:rPr>
        <w:t xml:space="preserve"> EMAILED TO </w:t>
      </w:r>
      <w:hyperlink r:id="rId9" w:history="1">
        <w:r w:rsidRPr="000A43D0">
          <w:rPr>
            <w:rStyle w:val="Hyperlink"/>
            <w:rFonts w:ascii="Tw Cen MT" w:hAnsi="Tw Cen MT"/>
            <w:sz w:val="22"/>
            <w:szCs w:val="22"/>
          </w:rPr>
          <w:t>Natalie.vidales@lnfdist.com</w:t>
        </w:r>
      </w:hyperlink>
    </w:p>
    <w:p w14:paraId="1A221019" w14:textId="77777777" w:rsidR="009709F6" w:rsidRDefault="009709F6" w:rsidP="009709F6">
      <w:pPr>
        <w:rPr>
          <w:rFonts w:ascii="Tw Cen MT" w:hAnsi="Tw Cen MT"/>
          <w:sz w:val="22"/>
          <w:szCs w:val="22"/>
        </w:rPr>
      </w:pPr>
      <w:r>
        <w:rPr>
          <w:rFonts w:ascii="Wingdings" w:hAnsi="Wingdings" w:cs="Wingdings"/>
          <w:sz w:val="26"/>
          <w:szCs w:val="26"/>
        </w:rPr>
        <w:t></w:t>
      </w:r>
      <w:r>
        <w:rPr>
          <w:rFonts w:ascii="Tw Cen MT" w:hAnsi="Tw Cen MT"/>
          <w:sz w:val="22"/>
          <w:szCs w:val="22"/>
        </w:rPr>
        <w:t xml:space="preserve"> EMAILED TO </w:t>
      </w:r>
      <w:hyperlink r:id="rId10" w:history="1">
        <w:r w:rsidRPr="000A43D0">
          <w:rPr>
            <w:rStyle w:val="Hyperlink"/>
            <w:rFonts w:ascii="Tw Cen MT" w:hAnsi="Tw Cen MT"/>
            <w:sz w:val="22"/>
            <w:szCs w:val="22"/>
          </w:rPr>
          <w:t>Laura.Escamilla@starsscholarship.org</w:t>
        </w:r>
      </w:hyperlink>
      <w:bookmarkEnd w:id="23"/>
    </w:p>
    <w:bookmarkEnd w:id="24"/>
    <w:p w14:paraId="512CF945" w14:textId="4DE91C0F" w:rsidR="001E6860" w:rsidRDefault="001E6860" w:rsidP="009709F6">
      <w:pPr>
        <w:rPr>
          <w:rFonts w:ascii="Tw Cen MT Condensed" w:hAnsi="Tw Cen MT Condensed"/>
        </w:rPr>
      </w:pPr>
    </w:p>
    <w:sectPr w:rsidR="001E6860" w:rsidSect="004E4479"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F658A1" w14:textId="77777777" w:rsidR="0014584C" w:rsidRDefault="0014584C">
      <w:r>
        <w:separator/>
      </w:r>
    </w:p>
  </w:endnote>
  <w:endnote w:type="continuationSeparator" w:id="0">
    <w:p w14:paraId="1ED8D1BB" w14:textId="77777777" w:rsidR="0014584C" w:rsidRDefault="001458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CF07B1" w14:textId="77777777" w:rsidR="0014584C" w:rsidRDefault="0014584C">
      <w:r>
        <w:separator/>
      </w:r>
    </w:p>
  </w:footnote>
  <w:footnote w:type="continuationSeparator" w:id="0">
    <w:p w14:paraId="204B93BD" w14:textId="77777777" w:rsidR="0014584C" w:rsidRDefault="001458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0C4DE7"/>
    <w:multiLevelType w:val="hybridMultilevel"/>
    <w:tmpl w:val="DA2C4654"/>
    <w:lvl w:ilvl="0" w:tplc="5CB88E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6D0B6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FEC09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630B3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20805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C105F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D3E41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46631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2AA8B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74E83FFC"/>
    <w:multiLevelType w:val="hybridMultilevel"/>
    <w:tmpl w:val="CB74BD80"/>
    <w:lvl w:ilvl="0" w:tplc="86F271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AB883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B149B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03004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8146E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B5EE7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EEEEB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7BA8D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3AE8A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MDC1MDY0tjQ1szRS0lEKTi0uzszPAykwrAUAEIpBRCwAAAA="/>
  </w:docVars>
  <w:rsids>
    <w:rsidRoot w:val="009317C1"/>
    <w:rsid w:val="00000B14"/>
    <w:rsid w:val="00001212"/>
    <w:rsid w:val="00001C41"/>
    <w:rsid w:val="00002039"/>
    <w:rsid w:val="00004935"/>
    <w:rsid w:val="00007EBA"/>
    <w:rsid w:val="000136DB"/>
    <w:rsid w:val="0001503B"/>
    <w:rsid w:val="00016826"/>
    <w:rsid w:val="00016A4C"/>
    <w:rsid w:val="00017F9C"/>
    <w:rsid w:val="00020CD9"/>
    <w:rsid w:val="00024C9A"/>
    <w:rsid w:val="0002605E"/>
    <w:rsid w:val="000278C4"/>
    <w:rsid w:val="000316DF"/>
    <w:rsid w:val="000319A8"/>
    <w:rsid w:val="00031BD0"/>
    <w:rsid w:val="0003269C"/>
    <w:rsid w:val="00033D71"/>
    <w:rsid w:val="00035D47"/>
    <w:rsid w:val="00036F40"/>
    <w:rsid w:val="00040EE0"/>
    <w:rsid w:val="000422FF"/>
    <w:rsid w:val="0004244F"/>
    <w:rsid w:val="00043D24"/>
    <w:rsid w:val="00043D42"/>
    <w:rsid w:val="00043F75"/>
    <w:rsid w:val="0004424F"/>
    <w:rsid w:val="00044868"/>
    <w:rsid w:val="000469B3"/>
    <w:rsid w:val="0004713B"/>
    <w:rsid w:val="0005131B"/>
    <w:rsid w:val="00053F08"/>
    <w:rsid w:val="000551A2"/>
    <w:rsid w:val="00057E33"/>
    <w:rsid w:val="00060F1E"/>
    <w:rsid w:val="000618ED"/>
    <w:rsid w:val="00063133"/>
    <w:rsid w:val="00064D21"/>
    <w:rsid w:val="00066EC5"/>
    <w:rsid w:val="00067713"/>
    <w:rsid w:val="000716AB"/>
    <w:rsid w:val="000725C7"/>
    <w:rsid w:val="00075DEA"/>
    <w:rsid w:val="000767BF"/>
    <w:rsid w:val="00076829"/>
    <w:rsid w:val="00077053"/>
    <w:rsid w:val="00081D33"/>
    <w:rsid w:val="00081E25"/>
    <w:rsid w:val="00082537"/>
    <w:rsid w:val="000850FD"/>
    <w:rsid w:val="000855B0"/>
    <w:rsid w:val="00085FA6"/>
    <w:rsid w:val="0009507D"/>
    <w:rsid w:val="000A19AF"/>
    <w:rsid w:val="000A1ED8"/>
    <w:rsid w:val="000A31FA"/>
    <w:rsid w:val="000A517A"/>
    <w:rsid w:val="000A723B"/>
    <w:rsid w:val="000B320D"/>
    <w:rsid w:val="000B5478"/>
    <w:rsid w:val="000B5B84"/>
    <w:rsid w:val="000C01CD"/>
    <w:rsid w:val="000C0C35"/>
    <w:rsid w:val="000C1CDB"/>
    <w:rsid w:val="000C3BBA"/>
    <w:rsid w:val="000C3E8D"/>
    <w:rsid w:val="000C4E81"/>
    <w:rsid w:val="000C71D8"/>
    <w:rsid w:val="000D2BD1"/>
    <w:rsid w:val="000D5B0E"/>
    <w:rsid w:val="000E09D8"/>
    <w:rsid w:val="000E2CAD"/>
    <w:rsid w:val="000E575F"/>
    <w:rsid w:val="000F06AB"/>
    <w:rsid w:val="000F1BA4"/>
    <w:rsid w:val="000F418B"/>
    <w:rsid w:val="000F48B6"/>
    <w:rsid w:val="000F49DE"/>
    <w:rsid w:val="000F6195"/>
    <w:rsid w:val="00100CCF"/>
    <w:rsid w:val="00101F65"/>
    <w:rsid w:val="00102817"/>
    <w:rsid w:val="00105D17"/>
    <w:rsid w:val="00105F28"/>
    <w:rsid w:val="00112B33"/>
    <w:rsid w:val="00115325"/>
    <w:rsid w:val="00117E2A"/>
    <w:rsid w:val="00123DDE"/>
    <w:rsid w:val="001241AE"/>
    <w:rsid w:val="001246D6"/>
    <w:rsid w:val="00124C6E"/>
    <w:rsid w:val="001279D9"/>
    <w:rsid w:val="00130397"/>
    <w:rsid w:val="00130691"/>
    <w:rsid w:val="001306CF"/>
    <w:rsid w:val="001308AB"/>
    <w:rsid w:val="00131221"/>
    <w:rsid w:val="00131A8A"/>
    <w:rsid w:val="00132BB0"/>
    <w:rsid w:val="001341AC"/>
    <w:rsid w:val="00135A6D"/>
    <w:rsid w:val="00137885"/>
    <w:rsid w:val="001378F2"/>
    <w:rsid w:val="001407E4"/>
    <w:rsid w:val="0014512D"/>
    <w:rsid w:val="0014584C"/>
    <w:rsid w:val="0014670A"/>
    <w:rsid w:val="001479D9"/>
    <w:rsid w:val="00151374"/>
    <w:rsid w:val="00151F9B"/>
    <w:rsid w:val="001539C2"/>
    <w:rsid w:val="001601C4"/>
    <w:rsid w:val="00163883"/>
    <w:rsid w:val="00163D97"/>
    <w:rsid w:val="0016526E"/>
    <w:rsid w:val="001659F0"/>
    <w:rsid w:val="00166F7C"/>
    <w:rsid w:val="00172150"/>
    <w:rsid w:val="00175425"/>
    <w:rsid w:val="001774AF"/>
    <w:rsid w:val="00183419"/>
    <w:rsid w:val="00184FFB"/>
    <w:rsid w:val="001855CA"/>
    <w:rsid w:val="00185F07"/>
    <w:rsid w:val="00191230"/>
    <w:rsid w:val="001A50D1"/>
    <w:rsid w:val="001A5E5B"/>
    <w:rsid w:val="001A7067"/>
    <w:rsid w:val="001A7B13"/>
    <w:rsid w:val="001B04B4"/>
    <w:rsid w:val="001B0CEF"/>
    <w:rsid w:val="001B19A0"/>
    <w:rsid w:val="001B367A"/>
    <w:rsid w:val="001B3B7D"/>
    <w:rsid w:val="001B3FB0"/>
    <w:rsid w:val="001B61FB"/>
    <w:rsid w:val="001B66FB"/>
    <w:rsid w:val="001B6BCB"/>
    <w:rsid w:val="001B6E5C"/>
    <w:rsid w:val="001C1B9E"/>
    <w:rsid w:val="001C2A2E"/>
    <w:rsid w:val="001C3524"/>
    <w:rsid w:val="001C3B26"/>
    <w:rsid w:val="001C44DD"/>
    <w:rsid w:val="001D2071"/>
    <w:rsid w:val="001D4E0A"/>
    <w:rsid w:val="001D7DE5"/>
    <w:rsid w:val="001E07C7"/>
    <w:rsid w:val="001E0C22"/>
    <w:rsid w:val="001E237F"/>
    <w:rsid w:val="001E2FF9"/>
    <w:rsid w:val="001E61BB"/>
    <w:rsid w:val="001E6860"/>
    <w:rsid w:val="001F1A72"/>
    <w:rsid w:val="001F2718"/>
    <w:rsid w:val="001F2A3C"/>
    <w:rsid w:val="001F4ECD"/>
    <w:rsid w:val="001F50BE"/>
    <w:rsid w:val="001F5725"/>
    <w:rsid w:val="001F5DED"/>
    <w:rsid w:val="00201483"/>
    <w:rsid w:val="00201691"/>
    <w:rsid w:val="00202475"/>
    <w:rsid w:val="00202A22"/>
    <w:rsid w:val="00202A86"/>
    <w:rsid w:val="00202E35"/>
    <w:rsid w:val="00204BA4"/>
    <w:rsid w:val="002054F6"/>
    <w:rsid w:val="00207371"/>
    <w:rsid w:val="00207C99"/>
    <w:rsid w:val="002104D1"/>
    <w:rsid w:val="00210B39"/>
    <w:rsid w:val="00210CC7"/>
    <w:rsid w:val="002130D9"/>
    <w:rsid w:val="002139FA"/>
    <w:rsid w:val="002141C4"/>
    <w:rsid w:val="00215F67"/>
    <w:rsid w:val="00216CB2"/>
    <w:rsid w:val="00216E17"/>
    <w:rsid w:val="0021764F"/>
    <w:rsid w:val="00217790"/>
    <w:rsid w:val="00217BAB"/>
    <w:rsid w:val="00217DF2"/>
    <w:rsid w:val="0022120E"/>
    <w:rsid w:val="002243B3"/>
    <w:rsid w:val="00230873"/>
    <w:rsid w:val="0023359E"/>
    <w:rsid w:val="00233B5E"/>
    <w:rsid w:val="00234B0B"/>
    <w:rsid w:val="002374CA"/>
    <w:rsid w:val="0024004D"/>
    <w:rsid w:val="00241A3D"/>
    <w:rsid w:val="00241CA1"/>
    <w:rsid w:val="002467D2"/>
    <w:rsid w:val="002471FD"/>
    <w:rsid w:val="00251EF5"/>
    <w:rsid w:val="00252AD0"/>
    <w:rsid w:val="00253AAA"/>
    <w:rsid w:val="0025581F"/>
    <w:rsid w:val="00256FEA"/>
    <w:rsid w:val="00261B54"/>
    <w:rsid w:val="00265CF7"/>
    <w:rsid w:val="002660CE"/>
    <w:rsid w:val="002677EB"/>
    <w:rsid w:val="00274FA3"/>
    <w:rsid w:val="00277134"/>
    <w:rsid w:val="002806F6"/>
    <w:rsid w:val="00281939"/>
    <w:rsid w:val="00281C99"/>
    <w:rsid w:val="002827E0"/>
    <w:rsid w:val="0028640E"/>
    <w:rsid w:val="0028738D"/>
    <w:rsid w:val="002909FE"/>
    <w:rsid w:val="00291D0A"/>
    <w:rsid w:val="00292049"/>
    <w:rsid w:val="002927FC"/>
    <w:rsid w:val="00292DB6"/>
    <w:rsid w:val="00294540"/>
    <w:rsid w:val="002A1CDF"/>
    <w:rsid w:val="002A2329"/>
    <w:rsid w:val="002A5939"/>
    <w:rsid w:val="002A5F4F"/>
    <w:rsid w:val="002B1080"/>
    <w:rsid w:val="002B2B52"/>
    <w:rsid w:val="002B347B"/>
    <w:rsid w:val="002B4DDD"/>
    <w:rsid w:val="002B6DCB"/>
    <w:rsid w:val="002B741A"/>
    <w:rsid w:val="002C1C15"/>
    <w:rsid w:val="002C33B1"/>
    <w:rsid w:val="002C5012"/>
    <w:rsid w:val="002D0959"/>
    <w:rsid w:val="002D25BF"/>
    <w:rsid w:val="002D4E3A"/>
    <w:rsid w:val="002D4E64"/>
    <w:rsid w:val="002D5A23"/>
    <w:rsid w:val="002D6716"/>
    <w:rsid w:val="002E0D46"/>
    <w:rsid w:val="002E1305"/>
    <w:rsid w:val="002E4BBC"/>
    <w:rsid w:val="002E5D51"/>
    <w:rsid w:val="002E5F8D"/>
    <w:rsid w:val="002E7B60"/>
    <w:rsid w:val="002F0F6D"/>
    <w:rsid w:val="002F1C62"/>
    <w:rsid w:val="002F3441"/>
    <w:rsid w:val="002F64C8"/>
    <w:rsid w:val="00300B6D"/>
    <w:rsid w:val="00301857"/>
    <w:rsid w:val="00301B0D"/>
    <w:rsid w:val="0030251C"/>
    <w:rsid w:val="00302CB6"/>
    <w:rsid w:val="00303950"/>
    <w:rsid w:val="00304609"/>
    <w:rsid w:val="003067E4"/>
    <w:rsid w:val="0031017F"/>
    <w:rsid w:val="00310225"/>
    <w:rsid w:val="003112FD"/>
    <w:rsid w:val="003124A1"/>
    <w:rsid w:val="00314318"/>
    <w:rsid w:val="00316859"/>
    <w:rsid w:val="00320538"/>
    <w:rsid w:val="00321362"/>
    <w:rsid w:val="00325457"/>
    <w:rsid w:val="0032551B"/>
    <w:rsid w:val="00326723"/>
    <w:rsid w:val="003326C6"/>
    <w:rsid w:val="00336902"/>
    <w:rsid w:val="00337430"/>
    <w:rsid w:val="003408F8"/>
    <w:rsid w:val="00342D9E"/>
    <w:rsid w:val="00345CD5"/>
    <w:rsid w:val="00347370"/>
    <w:rsid w:val="00347ADB"/>
    <w:rsid w:val="003500F4"/>
    <w:rsid w:val="0035307F"/>
    <w:rsid w:val="00353DEE"/>
    <w:rsid w:val="003543E9"/>
    <w:rsid w:val="00355C23"/>
    <w:rsid w:val="00355ED1"/>
    <w:rsid w:val="00356F6A"/>
    <w:rsid w:val="0035719D"/>
    <w:rsid w:val="00362DDB"/>
    <w:rsid w:val="003646B1"/>
    <w:rsid w:val="00365617"/>
    <w:rsid w:val="00366489"/>
    <w:rsid w:val="00370480"/>
    <w:rsid w:val="00371929"/>
    <w:rsid w:val="0037317A"/>
    <w:rsid w:val="00374306"/>
    <w:rsid w:val="00374F7C"/>
    <w:rsid w:val="00380670"/>
    <w:rsid w:val="00383BAC"/>
    <w:rsid w:val="00383CD4"/>
    <w:rsid w:val="0038622B"/>
    <w:rsid w:val="0038634A"/>
    <w:rsid w:val="00386B20"/>
    <w:rsid w:val="00391467"/>
    <w:rsid w:val="00391D49"/>
    <w:rsid w:val="0039310A"/>
    <w:rsid w:val="003947DB"/>
    <w:rsid w:val="00396B59"/>
    <w:rsid w:val="003A16C2"/>
    <w:rsid w:val="003A1A50"/>
    <w:rsid w:val="003A3AAB"/>
    <w:rsid w:val="003A463F"/>
    <w:rsid w:val="003A5040"/>
    <w:rsid w:val="003A774F"/>
    <w:rsid w:val="003A7DC9"/>
    <w:rsid w:val="003B18FA"/>
    <w:rsid w:val="003B1A08"/>
    <w:rsid w:val="003B3BC8"/>
    <w:rsid w:val="003C2E48"/>
    <w:rsid w:val="003C5873"/>
    <w:rsid w:val="003C6F3A"/>
    <w:rsid w:val="003D422C"/>
    <w:rsid w:val="003D4DEA"/>
    <w:rsid w:val="003D6E9E"/>
    <w:rsid w:val="003E34F7"/>
    <w:rsid w:val="003E391F"/>
    <w:rsid w:val="003E3B3B"/>
    <w:rsid w:val="003E5FA0"/>
    <w:rsid w:val="003E6AE1"/>
    <w:rsid w:val="003E6E55"/>
    <w:rsid w:val="003F0BBD"/>
    <w:rsid w:val="003F1CBE"/>
    <w:rsid w:val="003F3861"/>
    <w:rsid w:val="003F4BAA"/>
    <w:rsid w:val="003F4F9B"/>
    <w:rsid w:val="003F51D1"/>
    <w:rsid w:val="003F591F"/>
    <w:rsid w:val="003F61FD"/>
    <w:rsid w:val="003F7B67"/>
    <w:rsid w:val="004000E8"/>
    <w:rsid w:val="0040046E"/>
    <w:rsid w:val="004017AE"/>
    <w:rsid w:val="00401BE7"/>
    <w:rsid w:val="00403797"/>
    <w:rsid w:val="00403898"/>
    <w:rsid w:val="00404F8C"/>
    <w:rsid w:val="0040577A"/>
    <w:rsid w:val="00405B75"/>
    <w:rsid w:val="0040642F"/>
    <w:rsid w:val="0040678A"/>
    <w:rsid w:val="004135C7"/>
    <w:rsid w:val="004169DD"/>
    <w:rsid w:val="00421C2D"/>
    <w:rsid w:val="00422968"/>
    <w:rsid w:val="004251B0"/>
    <w:rsid w:val="004258C2"/>
    <w:rsid w:val="00425EA3"/>
    <w:rsid w:val="0043029D"/>
    <w:rsid w:val="00432998"/>
    <w:rsid w:val="004335F0"/>
    <w:rsid w:val="004375DB"/>
    <w:rsid w:val="00441574"/>
    <w:rsid w:val="00444AD5"/>
    <w:rsid w:val="0044692A"/>
    <w:rsid w:val="00446BE1"/>
    <w:rsid w:val="0044719C"/>
    <w:rsid w:val="00452AA4"/>
    <w:rsid w:val="00456035"/>
    <w:rsid w:val="00456EEF"/>
    <w:rsid w:val="00465959"/>
    <w:rsid w:val="00465A88"/>
    <w:rsid w:val="004672DB"/>
    <w:rsid w:val="004675D8"/>
    <w:rsid w:val="004729A3"/>
    <w:rsid w:val="004758E9"/>
    <w:rsid w:val="00476694"/>
    <w:rsid w:val="00477065"/>
    <w:rsid w:val="004801D5"/>
    <w:rsid w:val="004807D5"/>
    <w:rsid w:val="0048154E"/>
    <w:rsid w:val="004818CF"/>
    <w:rsid w:val="00484183"/>
    <w:rsid w:val="00486000"/>
    <w:rsid w:val="0049230B"/>
    <w:rsid w:val="004926E8"/>
    <w:rsid w:val="00492C37"/>
    <w:rsid w:val="00492F17"/>
    <w:rsid w:val="0049411E"/>
    <w:rsid w:val="00496DE5"/>
    <w:rsid w:val="0049792D"/>
    <w:rsid w:val="004A0AE4"/>
    <w:rsid w:val="004A13B9"/>
    <w:rsid w:val="004A57E7"/>
    <w:rsid w:val="004A6B73"/>
    <w:rsid w:val="004B04E4"/>
    <w:rsid w:val="004B3237"/>
    <w:rsid w:val="004B3601"/>
    <w:rsid w:val="004B3B5C"/>
    <w:rsid w:val="004B4024"/>
    <w:rsid w:val="004B671E"/>
    <w:rsid w:val="004B6FD0"/>
    <w:rsid w:val="004B7988"/>
    <w:rsid w:val="004C180D"/>
    <w:rsid w:val="004C4BFB"/>
    <w:rsid w:val="004C58CC"/>
    <w:rsid w:val="004D1536"/>
    <w:rsid w:val="004D41BF"/>
    <w:rsid w:val="004D5648"/>
    <w:rsid w:val="004E14A7"/>
    <w:rsid w:val="004E2D72"/>
    <w:rsid w:val="004E3025"/>
    <w:rsid w:val="004E4479"/>
    <w:rsid w:val="004E4D3B"/>
    <w:rsid w:val="004E6CDE"/>
    <w:rsid w:val="004F15F1"/>
    <w:rsid w:val="004F1B26"/>
    <w:rsid w:val="004F1DA8"/>
    <w:rsid w:val="004F30ED"/>
    <w:rsid w:val="004F405A"/>
    <w:rsid w:val="004F4259"/>
    <w:rsid w:val="004F4ED6"/>
    <w:rsid w:val="004F5697"/>
    <w:rsid w:val="004F7152"/>
    <w:rsid w:val="004F75FA"/>
    <w:rsid w:val="004F7A41"/>
    <w:rsid w:val="0050332B"/>
    <w:rsid w:val="005050B5"/>
    <w:rsid w:val="00505FB7"/>
    <w:rsid w:val="00510507"/>
    <w:rsid w:val="0051550C"/>
    <w:rsid w:val="00517480"/>
    <w:rsid w:val="00517C07"/>
    <w:rsid w:val="00517EAC"/>
    <w:rsid w:val="00520308"/>
    <w:rsid w:val="005212F6"/>
    <w:rsid w:val="0052385F"/>
    <w:rsid w:val="00524284"/>
    <w:rsid w:val="00525765"/>
    <w:rsid w:val="00526F7F"/>
    <w:rsid w:val="00531513"/>
    <w:rsid w:val="0053482B"/>
    <w:rsid w:val="005360D8"/>
    <w:rsid w:val="0053715C"/>
    <w:rsid w:val="00541495"/>
    <w:rsid w:val="00544CC9"/>
    <w:rsid w:val="00546201"/>
    <w:rsid w:val="005469C7"/>
    <w:rsid w:val="005504FE"/>
    <w:rsid w:val="00550705"/>
    <w:rsid w:val="005509B1"/>
    <w:rsid w:val="00550A2F"/>
    <w:rsid w:val="00553540"/>
    <w:rsid w:val="005562A3"/>
    <w:rsid w:val="0055671F"/>
    <w:rsid w:val="00556BC5"/>
    <w:rsid w:val="0056079C"/>
    <w:rsid w:val="005623C6"/>
    <w:rsid w:val="005632EC"/>
    <w:rsid w:val="00566B98"/>
    <w:rsid w:val="00571477"/>
    <w:rsid w:val="0057175D"/>
    <w:rsid w:val="005720E5"/>
    <w:rsid w:val="005722F2"/>
    <w:rsid w:val="00572E79"/>
    <w:rsid w:val="00573B68"/>
    <w:rsid w:val="00575A45"/>
    <w:rsid w:val="00581683"/>
    <w:rsid w:val="00582593"/>
    <w:rsid w:val="0058313C"/>
    <w:rsid w:val="00583C34"/>
    <w:rsid w:val="00584A1E"/>
    <w:rsid w:val="00584FA5"/>
    <w:rsid w:val="00587501"/>
    <w:rsid w:val="00594A8C"/>
    <w:rsid w:val="005962B8"/>
    <w:rsid w:val="005A26B8"/>
    <w:rsid w:val="005A2854"/>
    <w:rsid w:val="005A2958"/>
    <w:rsid w:val="005A29E1"/>
    <w:rsid w:val="005A30C7"/>
    <w:rsid w:val="005A56E4"/>
    <w:rsid w:val="005A6CD5"/>
    <w:rsid w:val="005A7910"/>
    <w:rsid w:val="005A7B2A"/>
    <w:rsid w:val="005B103C"/>
    <w:rsid w:val="005B5089"/>
    <w:rsid w:val="005B5C34"/>
    <w:rsid w:val="005C1AD6"/>
    <w:rsid w:val="005C2C12"/>
    <w:rsid w:val="005C36F2"/>
    <w:rsid w:val="005C3B23"/>
    <w:rsid w:val="005C3CFA"/>
    <w:rsid w:val="005C47DE"/>
    <w:rsid w:val="005C51A0"/>
    <w:rsid w:val="005D1334"/>
    <w:rsid w:val="005D146C"/>
    <w:rsid w:val="005D3E50"/>
    <w:rsid w:val="005D669F"/>
    <w:rsid w:val="005D7AB5"/>
    <w:rsid w:val="005E4179"/>
    <w:rsid w:val="005E4DBD"/>
    <w:rsid w:val="005E5281"/>
    <w:rsid w:val="005E584D"/>
    <w:rsid w:val="005E5A27"/>
    <w:rsid w:val="005E7096"/>
    <w:rsid w:val="0060027A"/>
    <w:rsid w:val="0060334A"/>
    <w:rsid w:val="00604AA3"/>
    <w:rsid w:val="00605639"/>
    <w:rsid w:val="00605ADD"/>
    <w:rsid w:val="0060711D"/>
    <w:rsid w:val="0061286C"/>
    <w:rsid w:val="00613E6F"/>
    <w:rsid w:val="006143D7"/>
    <w:rsid w:val="0061503A"/>
    <w:rsid w:val="0061662D"/>
    <w:rsid w:val="0062102C"/>
    <w:rsid w:val="00622C9F"/>
    <w:rsid w:val="00622E37"/>
    <w:rsid w:val="00622E4D"/>
    <w:rsid w:val="00623222"/>
    <w:rsid w:val="00623491"/>
    <w:rsid w:val="00625478"/>
    <w:rsid w:val="00625BB4"/>
    <w:rsid w:val="006313F5"/>
    <w:rsid w:val="00632DA3"/>
    <w:rsid w:val="00632FBA"/>
    <w:rsid w:val="006357A7"/>
    <w:rsid w:val="00641B87"/>
    <w:rsid w:val="00642870"/>
    <w:rsid w:val="006433CD"/>
    <w:rsid w:val="0064505A"/>
    <w:rsid w:val="006464F0"/>
    <w:rsid w:val="00647BD1"/>
    <w:rsid w:val="006500EB"/>
    <w:rsid w:val="0065057E"/>
    <w:rsid w:val="0065274E"/>
    <w:rsid w:val="00652C6F"/>
    <w:rsid w:val="00653589"/>
    <w:rsid w:val="00657500"/>
    <w:rsid w:val="00665F46"/>
    <w:rsid w:val="006675B9"/>
    <w:rsid w:val="00677FE5"/>
    <w:rsid w:val="006803E3"/>
    <w:rsid w:val="0068261E"/>
    <w:rsid w:val="00683F94"/>
    <w:rsid w:val="006855A4"/>
    <w:rsid w:val="00687BFF"/>
    <w:rsid w:val="00687CF4"/>
    <w:rsid w:val="006909BA"/>
    <w:rsid w:val="00690A81"/>
    <w:rsid w:val="00690D40"/>
    <w:rsid w:val="00691B59"/>
    <w:rsid w:val="00692682"/>
    <w:rsid w:val="006928A8"/>
    <w:rsid w:val="006A0508"/>
    <w:rsid w:val="006A36BA"/>
    <w:rsid w:val="006A5636"/>
    <w:rsid w:val="006A5DEE"/>
    <w:rsid w:val="006A61A0"/>
    <w:rsid w:val="006A63E9"/>
    <w:rsid w:val="006A6CC4"/>
    <w:rsid w:val="006B0D63"/>
    <w:rsid w:val="006B6DD4"/>
    <w:rsid w:val="006C0633"/>
    <w:rsid w:val="006C264E"/>
    <w:rsid w:val="006C29D1"/>
    <w:rsid w:val="006C2E5E"/>
    <w:rsid w:val="006C3A90"/>
    <w:rsid w:val="006C602F"/>
    <w:rsid w:val="006C750E"/>
    <w:rsid w:val="006D2C33"/>
    <w:rsid w:val="006D2F6D"/>
    <w:rsid w:val="006D4C1B"/>
    <w:rsid w:val="006D6B41"/>
    <w:rsid w:val="006E0703"/>
    <w:rsid w:val="006E3A42"/>
    <w:rsid w:val="006E41EE"/>
    <w:rsid w:val="006E4B7D"/>
    <w:rsid w:val="006F1424"/>
    <w:rsid w:val="006F1BFA"/>
    <w:rsid w:val="006F3077"/>
    <w:rsid w:val="006F39BE"/>
    <w:rsid w:val="006F3E73"/>
    <w:rsid w:val="006F3EA0"/>
    <w:rsid w:val="006F4798"/>
    <w:rsid w:val="006F4F5A"/>
    <w:rsid w:val="006F5137"/>
    <w:rsid w:val="006F6CD6"/>
    <w:rsid w:val="006F711D"/>
    <w:rsid w:val="0070196F"/>
    <w:rsid w:val="00703A0D"/>
    <w:rsid w:val="00706A73"/>
    <w:rsid w:val="00710D51"/>
    <w:rsid w:val="0071113D"/>
    <w:rsid w:val="0071650C"/>
    <w:rsid w:val="0071656B"/>
    <w:rsid w:val="00716BF1"/>
    <w:rsid w:val="0071710F"/>
    <w:rsid w:val="007200D7"/>
    <w:rsid w:val="00723680"/>
    <w:rsid w:val="00724A8E"/>
    <w:rsid w:val="007264B9"/>
    <w:rsid w:val="007267D7"/>
    <w:rsid w:val="00726CCF"/>
    <w:rsid w:val="0073065A"/>
    <w:rsid w:val="00731328"/>
    <w:rsid w:val="00734ABC"/>
    <w:rsid w:val="00735893"/>
    <w:rsid w:val="0074024C"/>
    <w:rsid w:val="00741138"/>
    <w:rsid w:val="00741776"/>
    <w:rsid w:val="007417A4"/>
    <w:rsid w:val="00742F11"/>
    <w:rsid w:val="00745259"/>
    <w:rsid w:val="0074751E"/>
    <w:rsid w:val="0075164F"/>
    <w:rsid w:val="00752070"/>
    <w:rsid w:val="00753C15"/>
    <w:rsid w:val="00754B40"/>
    <w:rsid w:val="00754DA6"/>
    <w:rsid w:val="00757253"/>
    <w:rsid w:val="007574BA"/>
    <w:rsid w:val="007622FB"/>
    <w:rsid w:val="0076231A"/>
    <w:rsid w:val="0076484A"/>
    <w:rsid w:val="00764A16"/>
    <w:rsid w:val="007673B3"/>
    <w:rsid w:val="00767990"/>
    <w:rsid w:val="007702D7"/>
    <w:rsid w:val="0077038D"/>
    <w:rsid w:val="00770C8E"/>
    <w:rsid w:val="007724E1"/>
    <w:rsid w:val="00773C48"/>
    <w:rsid w:val="007759BE"/>
    <w:rsid w:val="007775AE"/>
    <w:rsid w:val="00784A8D"/>
    <w:rsid w:val="00784D05"/>
    <w:rsid w:val="00787464"/>
    <w:rsid w:val="00790439"/>
    <w:rsid w:val="00790F5B"/>
    <w:rsid w:val="00791097"/>
    <w:rsid w:val="007925B8"/>
    <w:rsid w:val="00792A67"/>
    <w:rsid w:val="00794352"/>
    <w:rsid w:val="00795D9D"/>
    <w:rsid w:val="00796D6F"/>
    <w:rsid w:val="00797F91"/>
    <w:rsid w:val="007A0AEB"/>
    <w:rsid w:val="007A1113"/>
    <w:rsid w:val="007A1A3D"/>
    <w:rsid w:val="007A3DAF"/>
    <w:rsid w:val="007A437F"/>
    <w:rsid w:val="007A449B"/>
    <w:rsid w:val="007A6C4E"/>
    <w:rsid w:val="007B07A7"/>
    <w:rsid w:val="007B0B5A"/>
    <w:rsid w:val="007B1ACA"/>
    <w:rsid w:val="007B37EE"/>
    <w:rsid w:val="007B3ABE"/>
    <w:rsid w:val="007B48EF"/>
    <w:rsid w:val="007B4AD2"/>
    <w:rsid w:val="007B4F46"/>
    <w:rsid w:val="007B5799"/>
    <w:rsid w:val="007B5F38"/>
    <w:rsid w:val="007C0573"/>
    <w:rsid w:val="007C2D49"/>
    <w:rsid w:val="007C391D"/>
    <w:rsid w:val="007C409D"/>
    <w:rsid w:val="007C4C45"/>
    <w:rsid w:val="007C54CF"/>
    <w:rsid w:val="007D0060"/>
    <w:rsid w:val="007D231C"/>
    <w:rsid w:val="007D3341"/>
    <w:rsid w:val="007D3787"/>
    <w:rsid w:val="007D440C"/>
    <w:rsid w:val="007D6A16"/>
    <w:rsid w:val="007D7B7D"/>
    <w:rsid w:val="007E0E05"/>
    <w:rsid w:val="007E18DB"/>
    <w:rsid w:val="007E3E76"/>
    <w:rsid w:val="007F5132"/>
    <w:rsid w:val="007F60DF"/>
    <w:rsid w:val="007F7B8A"/>
    <w:rsid w:val="00800C54"/>
    <w:rsid w:val="00800D5A"/>
    <w:rsid w:val="00803EA8"/>
    <w:rsid w:val="0080433B"/>
    <w:rsid w:val="008050D1"/>
    <w:rsid w:val="00810633"/>
    <w:rsid w:val="008119FB"/>
    <w:rsid w:val="008130EC"/>
    <w:rsid w:val="00813835"/>
    <w:rsid w:val="0081548B"/>
    <w:rsid w:val="008170B8"/>
    <w:rsid w:val="00817F29"/>
    <w:rsid w:val="00821316"/>
    <w:rsid w:val="00827DF2"/>
    <w:rsid w:val="00832EA8"/>
    <w:rsid w:val="00832F3D"/>
    <w:rsid w:val="00836A2C"/>
    <w:rsid w:val="00837916"/>
    <w:rsid w:val="008401C4"/>
    <w:rsid w:val="008428DF"/>
    <w:rsid w:val="00846103"/>
    <w:rsid w:val="00847CF1"/>
    <w:rsid w:val="00853CE7"/>
    <w:rsid w:val="00854921"/>
    <w:rsid w:val="008577D4"/>
    <w:rsid w:val="00861123"/>
    <w:rsid w:val="008626E3"/>
    <w:rsid w:val="008649D4"/>
    <w:rsid w:val="00864F8E"/>
    <w:rsid w:val="0086535E"/>
    <w:rsid w:val="00865BE3"/>
    <w:rsid w:val="00867AFE"/>
    <w:rsid w:val="00871021"/>
    <w:rsid w:val="00871372"/>
    <w:rsid w:val="00871ED0"/>
    <w:rsid w:val="0087308D"/>
    <w:rsid w:val="00875076"/>
    <w:rsid w:val="008766CC"/>
    <w:rsid w:val="0087707C"/>
    <w:rsid w:val="008808D4"/>
    <w:rsid w:val="008849FD"/>
    <w:rsid w:val="008860ED"/>
    <w:rsid w:val="00886601"/>
    <w:rsid w:val="00891EA7"/>
    <w:rsid w:val="0089242A"/>
    <w:rsid w:val="00893EF3"/>
    <w:rsid w:val="00894ED2"/>
    <w:rsid w:val="00897425"/>
    <w:rsid w:val="008A2B72"/>
    <w:rsid w:val="008A61D9"/>
    <w:rsid w:val="008A6B07"/>
    <w:rsid w:val="008B1F24"/>
    <w:rsid w:val="008B225D"/>
    <w:rsid w:val="008B6372"/>
    <w:rsid w:val="008B6D6B"/>
    <w:rsid w:val="008C01BB"/>
    <w:rsid w:val="008C071E"/>
    <w:rsid w:val="008C0917"/>
    <w:rsid w:val="008C20DA"/>
    <w:rsid w:val="008C468E"/>
    <w:rsid w:val="008C4915"/>
    <w:rsid w:val="008C4C2D"/>
    <w:rsid w:val="008C71ED"/>
    <w:rsid w:val="008C77C7"/>
    <w:rsid w:val="008D0982"/>
    <w:rsid w:val="008D4943"/>
    <w:rsid w:val="008D4C62"/>
    <w:rsid w:val="008D5B54"/>
    <w:rsid w:val="008D5F5E"/>
    <w:rsid w:val="008D6B60"/>
    <w:rsid w:val="008D6C4F"/>
    <w:rsid w:val="008D789D"/>
    <w:rsid w:val="008E0BEC"/>
    <w:rsid w:val="008E1CBE"/>
    <w:rsid w:val="008E2995"/>
    <w:rsid w:val="008E436F"/>
    <w:rsid w:val="008E53AD"/>
    <w:rsid w:val="008E5D7C"/>
    <w:rsid w:val="008E68C4"/>
    <w:rsid w:val="008E7645"/>
    <w:rsid w:val="008E78EA"/>
    <w:rsid w:val="008E7A28"/>
    <w:rsid w:val="008E7A9F"/>
    <w:rsid w:val="008F058D"/>
    <w:rsid w:val="008F0AC4"/>
    <w:rsid w:val="008F2BE4"/>
    <w:rsid w:val="008F524F"/>
    <w:rsid w:val="008F75E3"/>
    <w:rsid w:val="009024A2"/>
    <w:rsid w:val="00905525"/>
    <w:rsid w:val="00905644"/>
    <w:rsid w:val="00906C3F"/>
    <w:rsid w:val="009103F8"/>
    <w:rsid w:val="00911B01"/>
    <w:rsid w:val="009129AA"/>
    <w:rsid w:val="00917E54"/>
    <w:rsid w:val="00920E12"/>
    <w:rsid w:val="00921E01"/>
    <w:rsid w:val="00926252"/>
    <w:rsid w:val="009310A7"/>
    <w:rsid w:val="009317C1"/>
    <w:rsid w:val="009327F2"/>
    <w:rsid w:val="00932F56"/>
    <w:rsid w:val="009352E6"/>
    <w:rsid w:val="0094019A"/>
    <w:rsid w:val="009408CD"/>
    <w:rsid w:val="00941959"/>
    <w:rsid w:val="00941A72"/>
    <w:rsid w:val="00941EBB"/>
    <w:rsid w:val="00943C80"/>
    <w:rsid w:val="009454E6"/>
    <w:rsid w:val="009470B1"/>
    <w:rsid w:val="00950F02"/>
    <w:rsid w:val="0095126B"/>
    <w:rsid w:val="009570DE"/>
    <w:rsid w:val="009603FF"/>
    <w:rsid w:val="00961662"/>
    <w:rsid w:val="0096231D"/>
    <w:rsid w:val="009671FB"/>
    <w:rsid w:val="00967B65"/>
    <w:rsid w:val="00967B9A"/>
    <w:rsid w:val="0097003B"/>
    <w:rsid w:val="009709F6"/>
    <w:rsid w:val="00970A31"/>
    <w:rsid w:val="00970FE9"/>
    <w:rsid w:val="00976975"/>
    <w:rsid w:val="0098001F"/>
    <w:rsid w:val="00980B55"/>
    <w:rsid w:val="00981FDF"/>
    <w:rsid w:val="00983918"/>
    <w:rsid w:val="00985313"/>
    <w:rsid w:val="00986842"/>
    <w:rsid w:val="0099724A"/>
    <w:rsid w:val="009976A8"/>
    <w:rsid w:val="009A1D5E"/>
    <w:rsid w:val="009A2DBF"/>
    <w:rsid w:val="009B3002"/>
    <w:rsid w:val="009B324B"/>
    <w:rsid w:val="009B3E27"/>
    <w:rsid w:val="009B4A43"/>
    <w:rsid w:val="009B5F3B"/>
    <w:rsid w:val="009B7128"/>
    <w:rsid w:val="009C0367"/>
    <w:rsid w:val="009C03C4"/>
    <w:rsid w:val="009C182D"/>
    <w:rsid w:val="009C2A9A"/>
    <w:rsid w:val="009C4855"/>
    <w:rsid w:val="009C50FD"/>
    <w:rsid w:val="009C5E6A"/>
    <w:rsid w:val="009D0C32"/>
    <w:rsid w:val="009D1391"/>
    <w:rsid w:val="009D1DF0"/>
    <w:rsid w:val="009D2AF8"/>
    <w:rsid w:val="009D485D"/>
    <w:rsid w:val="009D48A2"/>
    <w:rsid w:val="009D54B3"/>
    <w:rsid w:val="009D5E2F"/>
    <w:rsid w:val="009E1713"/>
    <w:rsid w:val="009E19DE"/>
    <w:rsid w:val="009E1CB4"/>
    <w:rsid w:val="009E22F0"/>
    <w:rsid w:val="009E69ED"/>
    <w:rsid w:val="009E6D6F"/>
    <w:rsid w:val="009E71C0"/>
    <w:rsid w:val="009F1D05"/>
    <w:rsid w:val="009F2074"/>
    <w:rsid w:val="009F20D3"/>
    <w:rsid w:val="009F49E3"/>
    <w:rsid w:val="009F519D"/>
    <w:rsid w:val="00A05948"/>
    <w:rsid w:val="00A077C2"/>
    <w:rsid w:val="00A119A9"/>
    <w:rsid w:val="00A1216B"/>
    <w:rsid w:val="00A12CF0"/>
    <w:rsid w:val="00A14B7B"/>
    <w:rsid w:val="00A1541C"/>
    <w:rsid w:val="00A157D3"/>
    <w:rsid w:val="00A15A22"/>
    <w:rsid w:val="00A15B5F"/>
    <w:rsid w:val="00A17CA0"/>
    <w:rsid w:val="00A17FDE"/>
    <w:rsid w:val="00A20C7D"/>
    <w:rsid w:val="00A2101E"/>
    <w:rsid w:val="00A22A6A"/>
    <w:rsid w:val="00A246DC"/>
    <w:rsid w:val="00A26022"/>
    <w:rsid w:val="00A26AE1"/>
    <w:rsid w:val="00A26D29"/>
    <w:rsid w:val="00A2708C"/>
    <w:rsid w:val="00A31188"/>
    <w:rsid w:val="00A36A59"/>
    <w:rsid w:val="00A36DD7"/>
    <w:rsid w:val="00A37833"/>
    <w:rsid w:val="00A37DD2"/>
    <w:rsid w:val="00A40D45"/>
    <w:rsid w:val="00A421E9"/>
    <w:rsid w:val="00A44091"/>
    <w:rsid w:val="00A478EE"/>
    <w:rsid w:val="00A50610"/>
    <w:rsid w:val="00A5113A"/>
    <w:rsid w:val="00A52097"/>
    <w:rsid w:val="00A548AE"/>
    <w:rsid w:val="00A55247"/>
    <w:rsid w:val="00A558B9"/>
    <w:rsid w:val="00A575C0"/>
    <w:rsid w:val="00A62D0B"/>
    <w:rsid w:val="00A62D57"/>
    <w:rsid w:val="00A641BD"/>
    <w:rsid w:val="00A64441"/>
    <w:rsid w:val="00A672F1"/>
    <w:rsid w:val="00A67D7C"/>
    <w:rsid w:val="00A730E0"/>
    <w:rsid w:val="00A74CEE"/>
    <w:rsid w:val="00A7664E"/>
    <w:rsid w:val="00A76DE0"/>
    <w:rsid w:val="00A83439"/>
    <w:rsid w:val="00A83CE1"/>
    <w:rsid w:val="00A83DFF"/>
    <w:rsid w:val="00A847B8"/>
    <w:rsid w:val="00A871B6"/>
    <w:rsid w:val="00A9093D"/>
    <w:rsid w:val="00A96FB5"/>
    <w:rsid w:val="00A975AB"/>
    <w:rsid w:val="00A97E91"/>
    <w:rsid w:val="00AA1546"/>
    <w:rsid w:val="00AA16AC"/>
    <w:rsid w:val="00AA3096"/>
    <w:rsid w:val="00AA512D"/>
    <w:rsid w:val="00AA53E5"/>
    <w:rsid w:val="00AA6100"/>
    <w:rsid w:val="00AA62CA"/>
    <w:rsid w:val="00AA6F37"/>
    <w:rsid w:val="00AB0FDA"/>
    <w:rsid w:val="00AB10A7"/>
    <w:rsid w:val="00AB1362"/>
    <w:rsid w:val="00AB43ED"/>
    <w:rsid w:val="00AB5E6D"/>
    <w:rsid w:val="00AB7A12"/>
    <w:rsid w:val="00AC0228"/>
    <w:rsid w:val="00AC1571"/>
    <w:rsid w:val="00AC5F0A"/>
    <w:rsid w:val="00AC5FC6"/>
    <w:rsid w:val="00AD2DAE"/>
    <w:rsid w:val="00AD31B1"/>
    <w:rsid w:val="00AD4731"/>
    <w:rsid w:val="00AD5E56"/>
    <w:rsid w:val="00AD6F57"/>
    <w:rsid w:val="00AE0A07"/>
    <w:rsid w:val="00AE0B08"/>
    <w:rsid w:val="00AE2071"/>
    <w:rsid w:val="00AE291C"/>
    <w:rsid w:val="00AE4625"/>
    <w:rsid w:val="00AE53DF"/>
    <w:rsid w:val="00AE60B2"/>
    <w:rsid w:val="00AE6417"/>
    <w:rsid w:val="00AE7071"/>
    <w:rsid w:val="00AE7E3D"/>
    <w:rsid w:val="00AF205B"/>
    <w:rsid w:val="00AF3B57"/>
    <w:rsid w:val="00AF42D1"/>
    <w:rsid w:val="00AF46CC"/>
    <w:rsid w:val="00AF4DE9"/>
    <w:rsid w:val="00AF5FD5"/>
    <w:rsid w:val="00B02B1F"/>
    <w:rsid w:val="00B02D03"/>
    <w:rsid w:val="00B05250"/>
    <w:rsid w:val="00B10227"/>
    <w:rsid w:val="00B10455"/>
    <w:rsid w:val="00B10A09"/>
    <w:rsid w:val="00B11B55"/>
    <w:rsid w:val="00B11EE9"/>
    <w:rsid w:val="00B13244"/>
    <w:rsid w:val="00B150BA"/>
    <w:rsid w:val="00B232C1"/>
    <w:rsid w:val="00B24888"/>
    <w:rsid w:val="00B25607"/>
    <w:rsid w:val="00B27361"/>
    <w:rsid w:val="00B33709"/>
    <w:rsid w:val="00B342D8"/>
    <w:rsid w:val="00B34A0E"/>
    <w:rsid w:val="00B3516E"/>
    <w:rsid w:val="00B3573D"/>
    <w:rsid w:val="00B36911"/>
    <w:rsid w:val="00B425E2"/>
    <w:rsid w:val="00B4315F"/>
    <w:rsid w:val="00B43E46"/>
    <w:rsid w:val="00B443D2"/>
    <w:rsid w:val="00B44D8D"/>
    <w:rsid w:val="00B458DD"/>
    <w:rsid w:val="00B45E83"/>
    <w:rsid w:val="00B46AB0"/>
    <w:rsid w:val="00B46CA1"/>
    <w:rsid w:val="00B4700A"/>
    <w:rsid w:val="00B52F7E"/>
    <w:rsid w:val="00B5329F"/>
    <w:rsid w:val="00B53B47"/>
    <w:rsid w:val="00B53C1E"/>
    <w:rsid w:val="00B545F8"/>
    <w:rsid w:val="00B60961"/>
    <w:rsid w:val="00B61D38"/>
    <w:rsid w:val="00B6286F"/>
    <w:rsid w:val="00B74B16"/>
    <w:rsid w:val="00B74CE9"/>
    <w:rsid w:val="00B76192"/>
    <w:rsid w:val="00B808F5"/>
    <w:rsid w:val="00B82056"/>
    <w:rsid w:val="00B85237"/>
    <w:rsid w:val="00B86660"/>
    <w:rsid w:val="00B90412"/>
    <w:rsid w:val="00B90639"/>
    <w:rsid w:val="00B90C3D"/>
    <w:rsid w:val="00B9253B"/>
    <w:rsid w:val="00B926C7"/>
    <w:rsid w:val="00B94051"/>
    <w:rsid w:val="00BA0030"/>
    <w:rsid w:val="00BA0851"/>
    <w:rsid w:val="00BA0A77"/>
    <w:rsid w:val="00BA4817"/>
    <w:rsid w:val="00BA5DC2"/>
    <w:rsid w:val="00BA6D70"/>
    <w:rsid w:val="00BB2B92"/>
    <w:rsid w:val="00BB5DD6"/>
    <w:rsid w:val="00BC0410"/>
    <w:rsid w:val="00BC224C"/>
    <w:rsid w:val="00BC3585"/>
    <w:rsid w:val="00BD2020"/>
    <w:rsid w:val="00BD44B2"/>
    <w:rsid w:val="00BD6412"/>
    <w:rsid w:val="00BD7376"/>
    <w:rsid w:val="00BE0C84"/>
    <w:rsid w:val="00BE2151"/>
    <w:rsid w:val="00BE25B8"/>
    <w:rsid w:val="00BE504B"/>
    <w:rsid w:val="00BE6A07"/>
    <w:rsid w:val="00BF2C20"/>
    <w:rsid w:val="00BF3EA5"/>
    <w:rsid w:val="00BF3FC8"/>
    <w:rsid w:val="00BF53BB"/>
    <w:rsid w:val="00C003BA"/>
    <w:rsid w:val="00C0078E"/>
    <w:rsid w:val="00C04320"/>
    <w:rsid w:val="00C04B70"/>
    <w:rsid w:val="00C069A5"/>
    <w:rsid w:val="00C1156A"/>
    <w:rsid w:val="00C13970"/>
    <w:rsid w:val="00C15FC6"/>
    <w:rsid w:val="00C1628B"/>
    <w:rsid w:val="00C169B0"/>
    <w:rsid w:val="00C223A6"/>
    <w:rsid w:val="00C23FF7"/>
    <w:rsid w:val="00C24791"/>
    <w:rsid w:val="00C24E0C"/>
    <w:rsid w:val="00C25604"/>
    <w:rsid w:val="00C30BCA"/>
    <w:rsid w:val="00C31454"/>
    <w:rsid w:val="00C34B25"/>
    <w:rsid w:val="00C403A9"/>
    <w:rsid w:val="00C4590C"/>
    <w:rsid w:val="00C510AC"/>
    <w:rsid w:val="00C51993"/>
    <w:rsid w:val="00C534E7"/>
    <w:rsid w:val="00C54BF1"/>
    <w:rsid w:val="00C54FFC"/>
    <w:rsid w:val="00C55BF4"/>
    <w:rsid w:val="00C56284"/>
    <w:rsid w:val="00C569E3"/>
    <w:rsid w:val="00C57BB6"/>
    <w:rsid w:val="00C61344"/>
    <w:rsid w:val="00C61B0C"/>
    <w:rsid w:val="00C621FB"/>
    <w:rsid w:val="00C63858"/>
    <w:rsid w:val="00C670D2"/>
    <w:rsid w:val="00C67EFC"/>
    <w:rsid w:val="00C67F14"/>
    <w:rsid w:val="00C75003"/>
    <w:rsid w:val="00C76F3F"/>
    <w:rsid w:val="00C82E44"/>
    <w:rsid w:val="00C8304C"/>
    <w:rsid w:val="00C8323D"/>
    <w:rsid w:val="00C85DE7"/>
    <w:rsid w:val="00C93470"/>
    <w:rsid w:val="00C93DB7"/>
    <w:rsid w:val="00C94448"/>
    <w:rsid w:val="00C95037"/>
    <w:rsid w:val="00C97B99"/>
    <w:rsid w:val="00CA415A"/>
    <w:rsid w:val="00CA5173"/>
    <w:rsid w:val="00CA534F"/>
    <w:rsid w:val="00CA7F0F"/>
    <w:rsid w:val="00CB0A51"/>
    <w:rsid w:val="00CB1F82"/>
    <w:rsid w:val="00CB4224"/>
    <w:rsid w:val="00CB6E24"/>
    <w:rsid w:val="00CB726E"/>
    <w:rsid w:val="00CB728D"/>
    <w:rsid w:val="00CC018A"/>
    <w:rsid w:val="00CD06F0"/>
    <w:rsid w:val="00CD1229"/>
    <w:rsid w:val="00CD35BC"/>
    <w:rsid w:val="00CD4709"/>
    <w:rsid w:val="00CE01EB"/>
    <w:rsid w:val="00CE1153"/>
    <w:rsid w:val="00CE18DB"/>
    <w:rsid w:val="00CE1905"/>
    <w:rsid w:val="00CE1F3C"/>
    <w:rsid w:val="00CE237F"/>
    <w:rsid w:val="00CE531C"/>
    <w:rsid w:val="00CF0337"/>
    <w:rsid w:val="00CF1D0F"/>
    <w:rsid w:val="00CF27D5"/>
    <w:rsid w:val="00CF3489"/>
    <w:rsid w:val="00CF4EEE"/>
    <w:rsid w:val="00CF735C"/>
    <w:rsid w:val="00CF7871"/>
    <w:rsid w:val="00D01648"/>
    <w:rsid w:val="00D0502F"/>
    <w:rsid w:val="00D05827"/>
    <w:rsid w:val="00D07605"/>
    <w:rsid w:val="00D13C06"/>
    <w:rsid w:val="00D145D9"/>
    <w:rsid w:val="00D14DD9"/>
    <w:rsid w:val="00D16CC8"/>
    <w:rsid w:val="00D17FCF"/>
    <w:rsid w:val="00D208DB"/>
    <w:rsid w:val="00D22C2B"/>
    <w:rsid w:val="00D23D95"/>
    <w:rsid w:val="00D2481D"/>
    <w:rsid w:val="00D2692A"/>
    <w:rsid w:val="00D306ED"/>
    <w:rsid w:val="00D30950"/>
    <w:rsid w:val="00D31757"/>
    <w:rsid w:val="00D3421C"/>
    <w:rsid w:val="00D35514"/>
    <w:rsid w:val="00D3695D"/>
    <w:rsid w:val="00D37E3D"/>
    <w:rsid w:val="00D40935"/>
    <w:rsid w:val="00D40F5D"/>
    <w:rsid w:val="00D4297D"/>
    <w:rsid w:val="00D43404"/>
    <w:rsid w:val="00D471CC"/>
    <w:rsid w:val="00D47A0D"/>
    <w:rsid w:val="00D512A7"/>
    <w:rsid w:val="00D5130A"/>
    <w:rsid w:val="00D56149"/>
    <w:rsid w:val="00D5744E"/>
    <w:rsid w:val="00D576D2"/>
    <w:rsid w:val="00D616E5"/>
    <w:rsid w:val="00D61F0A"/>
    <w:rsid w:val="00D6392A"/>
    <w:rsid w:val="00D64B68"/>
    <w:rsid w:val="00D64C6F"/>
    <w:rsid w:val="00D70569"/>
    <w:rsid w:val="00D73624"/>
    <w:rsid w:val="00D753B3"/>
    <w:rsid w:val="00D825DD"/>
    <w:rsid w:val="00D85F4F"/>
    <w:rsid w:val="00D926F8"/>
    <w:rsid w:val="00D95422"/>
    <w:rsid w:val="00D95DDF"/>
    <w:rsid w:val="00D97EF9"/>
    <w:rsid w:val="00DA0C8D"/>
    <w:rsid w:val="00DA2CDD"/>
    <w:rsid w:val="00DB1543"/>
    <w:rsid w:val="00DB33E8"/>
    <w:rsid w:val="00DB3814"/>
    <w:rsid w:val="00DB5571"/>
    <w:rsid w:val="00DB5B05"/>
    <w:rsid w:val="00DB600F"/>
    <w:rsid w:val="00DB72DE"/>
    <w:rsid w:val="00DB790E"/>
    <w:rsid w:val="00DC19A2"/>
    <w:rsid w:val="00DC2621"/>
    <w:rsid w:val="00DC28E6"/>
    <w:rsid w:val="00DC3384"/>
    <w:rsid w:val="00DC39E1"/>
    <w:rsid w:val="00DC40F2"/>
    <w:rsid w:val="00DC6B32"/>
    <w:rsid w:val="00DD1ECE"/>
    <w:rsid w:val="00DD32AE"/>
    <w:rsid w:val="00DD465C"/>
    <w:rsid w:val="00DE0F9A"/>
    <w:rsid w:val="00DE16E2"/>
    <w:rsid w:val="00DE1D38"/>
    <w:rsid w:val="00DE2F38"/>
    <w:rsid w:val="00DE3085"/>
    <w:rsid w:val="00DE30FE"/>
    <w:rsid w:val="00DE61A9"/>
    <w:rsid w:val="00DE61BF"/>
    <w:rsid w:val="00DF01A2"/>
    <w:rsid w:val="00DF0A23"/>
    <w:rsid w:val="00DF0A44"/>
    <w:rsid w:val="00DF19CA"/>
    <w:rsid w:val="00DF19D7"/>
    <w:rsid w:val="00DF232C"/>
    <w:rsid w:val="00DF31CA"/>
    <w:rsid w:val="00DF4900"/>
    <w:rsid w:val="00DF7117"/>
    <w:rsid w:val="00DF768E"/>
    <w:rsid w:val="00E01E59"/>
    <w:rsid w:val="00E032BE"/>
    <w:rsid w:val="00E03E21"/>
    <w:rsid w:val="00E0561C"/>
    <w:rsid w:val="00E06424"/>
    <w:rsid w:val="00E07031"/>
    <w:rsid w:val="00E10FFD"/>
    <w:rsid w:val="00E12097"/>
    <w:rsid w:val="00E12AA8"/>
    <w:rsid w:val="00E12E6A"/>
    <w:rsid w:val="00E23279"/>
    <w:rsid w:val="00E23579"/>
    <w:rsid w:val="00E24259"/>
    <w:rsid w:val="00E26E14"/>
    <w:rsid w:val="00E27987"/>
    <w:rsid w:val="00E310FC"/>
    <w:rsid w:val="00E31E4E"/>
    <w:rsid w:val="00E32803"/>
    <w:rsid w:val="00E33617"/>
    <w:rsid w:val="00E3386B"/>
    <w:rsid w:val="00E35987"/>
    <w:rsid w:val="00E37125"/>
    <w:rsid w:val="00E421A4"/>
    <w:rsid w:val="00E422AE"/>
    <w:rsid w:val="00E451DF"/>
    <w:rsid w:val="00E46B54"/>
    <w:rsid w:val="00E50509"/>
    <w:rsid w:val="00E53845"/>
    <w:rsid w:val="00E548F9"/>
    <w:rsid w:val="00E57977"/>
    <w:rsid w:val="00E602B7"/>
    <w:rsid w:val="00E6179B"/>
    <w:rsid w:val="00E61BCF"/>
    <w:rsid w:val="00E61F22"/>
    <w:rsid w:val="00E62119"/>
    <w:rsid w:val="00E6229B"/>
    <w:rsid w:val="00E62CBD"/>
    <w:rsid w:val="00E638F8"/>
    <w:rsid w:val="00E63F1A"/>
    <w:rsid w:val="00E65549"/>
    <w:rsid w:val="00E668D6"/>
    <w:rsid w:val="00E67EC6"/>
    <w:rsid w:val="00E70FC7"/>
    <w:rsid w:val="00E71876"/>
    <w:rsid w:val="00E7429A"/>
    <w:rsid w:val="00E74878"/>
    <w:rsid w:val="00E74A7E"/>
    <w:rsid w:val="00E751BB"/>
    <w:rsid w:val="00E752D2"/>
    <w:rsid w:val="00E75AB5"/>
    <w:rsid w:val="00E8424E"/>
    <w:rsid w:val="00E8470E"/>
    <w:rsid w:val="00E8474A"/>
    <w:rsid w:val="00E9078C"/>
    <w:rsid w:val="00E917AC"/>
    <w:rsid w:val="00E919EE"/>
    <w:rsid w:val="00E92181"/>
    <w:rsid w:val="00E924FF"/>
    <w:rsid w:val="00E933ED"/>
    <w:rsid w:val="00E93571"/>
    <w:rsid w:val="00E93D67"/>
    <w:rsid w:val="00E94154"/>
    <w:rsid w:val="00E94195"/>
    <w:rsid w:val="00E9592C"/>
    <w:rsid w:val="00E96EBD"/>
    <w:rsid w:val="00E9700B"/>
    <w:rsid w:val="00EA1552"/>
    <w:rsid w:val="00EA58C0"/>
    <w:rsid w:val="00EB29C5"/>
    <w:rsid w:val="00EB3BBA"/>
    <w:rsid w:val="00EB6BB9"/>
    <w:rsid w:val="00EB7CF5"/>
    <w:rsid w:val="00EC0AB7"/>
    <w:rsid w:val="00EC2DF5"/>
    <w:rsid w:val="00EC45F7"/>
    <w:rsid w:val="00EC4AC5"/>
    <w:rsid w:val="00EC7FB1"/>
    <w:rsid w:val="00ED2016"/>
    <w:rsid w:val="00ED298A"/>
    <w:rsid w:val="00EE18D0"/>
    <w:rsid w:val="00EE3869"/>
    <w:rsid w:val="00EE3D5D"/>
    <w:rsid w:val="00EE42C4"/>
    <w:rsid w:val="00EE4328"/>
    <w:rsid w:val="00EE482C"/>
    <w:rsid w:val="00EE586B"/>
    <w:rsid w:val="00EE65F8"/>
    <w:rsid w:val="00EF0F2E"/>
    <w:rsid w:val="00EF1056"/>
    <w:rsid w:val="00EF1B4D"/>
    <w:rsid w:val="00EF3C76"/>
    <w:rsid w:val="00EF5096"/>
    <w:rsid w:val="00EF58F7"/>
    <w:rsid w:val="00EF6D42"/>
    <w:rsid w:val="00F022FB"/>
    <w:rsid w:val="00F0273C"/>
    <w:rsid w:val="00F042B9"/>
    <w:rsid w:val="00F06232"/>
    <w:rsid w:val="00F06F5A"/>
    <w:rsid w:val="00F117C3"/>
    <w:rsid w:val="00F13D2E"/>
    <w:rsid w:val="00F16439"/>
    <w:rsid w:val="00F16D42"/>
    <w:rsid w:val="00F171FC"/>
    <w:rsid w:val="00F214DC"/>
    <w:rsid w:val="00F26044"/>
    <w:rsid w:val="00F26EB1"/>
    <w:rsid w:val="00F27AD4"/>
    <w:rsid w:val="00F362A7"/>
    <w:rsid w:val="00F36440"/>
    <w:rsid w:val="00F36B64"/>
    <w:rsid w:val="00F36D88"/>
    <w:rsid w:val="00F41796"/>
    <w:rsid w:val="00F43088"/>
    <w:rsid w:val="00F43F3A"/>
    <w:rsid w:val="00F45F1B"/>
    <w:rsid w:val="00F46B65"/>
    <w:rsid w:val="00F500D3"/>
    <w:rsid w:val="00F5095F"/>
    <w:rsid w:val="00F5127A"/>
    <w:rsid w:val="00F51449"/>
    <w:rsid w:val="00F55B80"/>
    <w:rsid w:val="00F569DD"/>
    <w:rsid w:val="00F63134"/>
    <w:rsid w:val="00F665ED"/>
    <w:rsid w:val="00F66C3B"/>
    <w:rsid w:val="00F70A9B"/>
    <w:rsid w:val="00F72B92"/>
    <w:rsid w:val="00F7322A"/>
    <w:rsid w:val="00F73B97"/>
    <w:rsid w:val="00F81476"/>
    <w:rsid w:val="00F838F7"/>
    <w:rsid w:val="00F86392"/>
    <w:rsid w:val="00F86CF9"/>
    <w:rsid w:val="00F86E8C"/>
    <w:rsid w:val="00F903FA"/>
    <w:rsid w:val="00F94BEC"/>
    <w:rsid w:val="00F97174"/>
    <w:rsid w:val="00F97FD9"/>
    <w:rsid w:val="00FA0840"/>
    <w:rsid w:val="00FA0D1F"/>
    <w:rsid w:val="00FA20D1"/>
    <w:rsid w:val="00FA23FF"/>
    <w:rsid w:val="00FA69EB"/>
    <w:rsid w:val="00FA7FB0"/>
    <w:rsid w:val="00FB040C"/>
    <w:rsid w:val="00FB05C9"/>
    <w:rsid w:val="00FB198D"/>
    <w:rsid w:val="00FB21AC"/>
    <w:rsid w:val="00FB2F98"/>
    <w:rsid w:val="00FB40D2"/>
    <w:rsid w:val="00FB547F"/>
    <w:rsid w:val="00FC0956"/>
    <w:rsid w:val="00FC182C"/>
    <w:rsid w:val="00FC2B8E"/>
    <w:rsid w:val="00FC434F"/>
    <w:rsid w:val="00FC543E"/>
    <w:rsid w:val="00FC5713"/>
    <w:rsid w:val="00FD0937"/>
    <w:rsid w:val="00FD0B6B"/>
    <w:rsid w:val="00FD172C"/>
    <w:rsid w:val="00FD1A02"/>
    <w:rsid w:val="00FD38D7"/>
    <w:rsid w:val="00FD46A4"/>
    <w:rsid w:val="00FD61F4"/>
    <w:rsid w:val="00FD7131"/>
    <w:rsid w:val="00FE0ADA"/>
    <w:rsid w:val="00FE11D1"/>
    <w:rsid w:val="00FE13A3"/>
    <w:rsid w:val="00FE15DA"/>
    <w:rsid w:val="00FE307B"/>
    <w:rsid w:val="00FE405B"/>
    <w:rsid w:val="00FE56DA"/>
    <w:rsid w:val="00FE7031"/>
    <w:rsid w:val="00FF16CE"/>
    <w:rsid w:val="00FF2AF5"/>
    <w:rsid w:val="00FF6FBA"/>
    <w:rsid w:val="00FF7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A3E67E"/>
  <w15:docId w15:val="{B67B5C78-F669-4159-A223-997F5F58F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41E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317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49411E"/>
    <w:rPr>
      <w:color w:val="0000FF"/>
      <w:u w:val="single"/>
    </w:rPr>
  </w:style>
  <w:style w:type="paragraph" w:styleId="Header">
    <w:name w:val="header"/>
    <w:basedOn w:val="Normal"/>
    <w:rsid w:val="00847CF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47CF1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2D095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D0959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4017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88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32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66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ura.escamilla@starsscholarship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Laura.Escamilla@starsscholarship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Natalie.vidales@lnfdist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2</Words>
  <Characters>252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 &amp; F Distributors</Company>
  <LinksUpToDate>false</LinksUpToDate>
  <CharactersWithSpaces>2855</CharactersWithSpaces>
  <SharedDoc>false</SharedDoc>
  <HLinks>
    <vt:vector size="6" baseType="variant">
      <vt:variant>
        <vt:i4>2818058</vt:i4>
      </vt:variant>
      <vt:variant>
        <vt:i4>18</vt:i4>
      </vt:variant>
      <vt:variant>
        <vt:i4>0</vt:i4>
      </vt:variant>
      <vt:variant>
        <vt:i4>5</vt:i4>
      </vt:variant>
      <vt:variant>
        <vt:lpwstr>mailto:director@starsscholarship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scamilla</dc:creator>
  <cp:lastModifiedBy>Laura Escamilla</cp:lastModifiedBy>
  <cp:revision>4</cp:revision>
  <cp:lastPrinted>2012-07-17T14:33:00Z</cp:lastPrinted>
  <dcterms:created xsi:type="dcterms:W3CDTF">2021-04-28T15:27:00Z</dcterms:created>
  <dcterms:modified xsi:type="dcterms:W3CDTF">2021-04-28T16:23:00Z</dcterms:modified>
</cp:coreProperties>
</file>